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100390" w14:textId="77777777" w:rsidR="00CE2111" w:rsidRDefault="00CE2111" w:rsidP="00CC61A7">
      <w:pPr>
        <w:spacing w:after="0" w:line="240" w:lineRule="auto"/>
        <w:rPr>
          <w:b/>
          <w:bCs/>
        </w:rPr>
      </w:pPr>
    </w:p>
    <w:p w14:paraId="12658C0C" w14:textId="77777777" w:rsidR="00CE2111" w:rsidRDefault="00CE2111" w:rsidP="00CC61A7">
      <w:pPr>
        <w:spacing w:after="0" w:line="240" w:lineRule="auto"/>
        <w:rPr>
          <w:b/>
          <w:bCs/>
        </w:rPr>
      </w:pPr>
    </w:p>
    <w:p w14:paraId="74768D7E" w14:textId="355AB94C" w:rsidR="007E3E79" w:rsidRPr="007E3E79" w:rsidRDefault="007E3E79" w:rsidP="007E3E79">
      <w:pPr>
        <w:spacing w:after="0" w:line="240" w:lineRule="auto"/>
        <w:ind w:left="142"/>
        <w:rPr>
          <w:bCs/>
          <w:sz w:val="24"/>
        </w:rPr>
      </w:pPr>
      <w:r w:rsidRPr="007E3E79">
        <w:rPr>
          <w:b/>
          <w:bCs/>
          <w:sz w:val="24"/>
        </w:rPr>
        <w:t>1. Name, Surname, Title:</w:t>
      </w:r>
      <w:r>
        <w:rPr>
          <w:bCs/>
          <w:sz w:val="24"/>
        </w:rPr>
        <w:t xml:space="preserve"> </w:t>
      </w:r>
      <w:r w:rsidR="001A52CF">
        <w:rPr>
          <w:bCs/>
          <w:sz w:val="24"/>
        </w:rPr>
        <w:t xml:space="preserve"> Kamal Eldin Mohamed</w:t>
      </w:r>
    </w:p>
    <w:p w14:paraId="031F1369" w14:textId="77777777" w:rsidR="007E3E79" w:rsidRDefault="007E3E79" w:rsidP="00CC61A7">
      <w:pPr>
        <w:spacing w:after="0" w:line="240" w:lineRule="auto"/>
        <w:rPr>
          <w:b/>
          <w:bCs/>
        </w:rPr>
      </w:pPr>
    </w:p>
    <w:p w14:paraId="421BF4C2" w14:textId="77777777" w:rsidR="007E3E79" w:rsidRDefault="007E3E79" w:rsidP="00CC61A7">
      <w:pPr>
        <w:spacing w:after="0" w:line="240" w:lineRule="auto"/>
        <w:rPr>
          <w:b/>
          <w:bCs/>
        </w:rPr>
      </w:pPr>
    </w:p>
    <w:p w14:paraId="2098A421" w14:textId="385672E6" w:rsidR="007E3E79" w:rsidRPr="007E3E79" w:rsidRDefault="007E3E79" w:rsidP="0030081F">
      <w:pPr>
        <w:spacing w:after="120" w:line="240" w:lineRule="auto"/>
        <w:ind w:left="142"/>
        <w:rPr>
          <w:bCs/>
          <w:sz w:val="24"/>
        </w:rPr>
      </w:pPr>
      <w:r>
        <w:rPr>
          <w:b/>
          <w:bCs/>
          <w:sz w:val="24"/>
        </w:rPr>
        <w:t>2</w:t>
      </w:r>
      <w:r w:rsidRPr="007E3E79">
        <w:rPr>
          <w:b/>
          <w:bCs/>
          <w:sz w:val="24"/>
        </w:rPr>
        <w:t xml:space="preserve">. </w:t>
      </w:r>
      <w:r>
        <w:rPr>
          <w:b/>
          <w:bCs/>
          <w:sz w:val="24"/>
        </w:rPr>
        <w:t>Education Credentials</w:t>
      </w:r>
      <w:r w:rsidRPr="007E3E79">
        <w:rPr>
          <w:b/>
          <w:bCs/>
          <w:sz w:val="24"/>
        </w:rPr>
        <w:tab/>
        <w:t>:</w:t>
      </w:r>
      <w:r w:rsidRPr="007E3E79">
        <w:rPr>
          <w:bCs/>
          <w:sz w:val="24"/>
        </w:rPr>
        <w:t xml:space="preserve"> </w:t>
      </w:r>
    </w:p>
    <w:tbl>
      <w:tblPr>
        <w:tblW w:w="10490" w:type="dxa"/>
        <w:tblInd w:w="250" w:type="dxa"/>
        <w:tblLook w:val="04A0" w:firstRow="1" w:lastRow="0" w:firstColumn="1" w:lastColumn="0" w:noHBand="0" w:noVBand="1"/>
      </w:tblPr>
      <w:tblGrid>
        <w:gridCol w:w="2160"/>
        <w:gridCol w:w="3686"/>
        <w:gridCol w:w="2551"/>
        <w:gridCol w:w="425"/>
        <w:gridCol w:w="1668"/>
      </w:tblGrid>
      <w:tr w:rsidR="00D07FB2" w:rsidRPr="00CE2111" w14:paraId="1DA9CBC1" w14:textId="77777777" w:rsidTr="001A52CF">
        <w:trPr>
          <w:trHeight w:val="315"/>
        </w:trPr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FAD9DD" w14:textId="77777777" w:rsidR="00D07FB2" w:rsidRPr="00CE2111" w:rsidRDefault="00D07FB2" w:rsidP="0030081F">
            <w:pPr>
              <w:spacing w:after="0" w:line="240" w:lineRule="auto"/>
              <w:ind w:left="142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Degree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84BAD8" w14:textId="77777777" w:rsidR="00D07FB2" w:rsidRPr="00CE2111" w:rsidRDefault="00D07FB2" w:rsidP="0030081F">
            <w:pPr>
              <w:spacing w:after="0" w:line="240" w:lineRule="auto"/>
              <w:ind w:left="142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Department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00B5DA" w14:textId="77777777" w:rsidR="00D07FB2" w:rsidRPr="00CE2111" w:rsidRDefault="00D07FB2" w:rsidP="0030081F">
            <w:pPr>
              <w:spacing w:after="0" w:line="240" w:lineRule="auto"/>
              <w:ind w:left="142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University</w:t>
            </w:r>
          </w:p>
        </w:tc>
        <w:tc>
          <w:tcPr>
            <w:tcW w:w="20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4D4DAD" w14:textId="77777777" w:rsidR="00D07FB2" w:rsidRPr="00CE2111" w:rsidRDefault="00D07FB2" w:rsidP="0030081F">
            <w:pPr>
              <w:spacing w:after="0" w:line="240" w:lineRule="auto"/>
              <w:ind w:left="142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Year</w:t>
            </w:r>
          </w:p>
        </w:tc>
      </w:tr>
      <w:tr w:rsidR="00D07FB2" w:rsidRPr="00CE2111" w14:paraId="7E37BEE0" w14:textId="77777777" w:rsidTr="001A52CF">
        <w:trPr>
          <w:trHeight w:val="315"/>
        </w:trPr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FA5FCA" w14:textId="2D011171" w:rsidR="00D07FB2" w:rsidRPr="00CE2111" w:rsidRDefault="00D07FB2" w:rsidP="0030081F">
            <w:pPr>
              <w:spacing w:after="0" w:line="240" w:lineRule="auto"/>
              <w:ind w:left="142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color w:val="000000"/>
                <w:sz w:val="20"/>
                <w:szCs w:val="20"/>
              </w:rPr>
              <w:t>B. Arch.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399675" w14:textId="10BD84B0" w:rsidR="00D07FB2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chitecture Engineering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4DEAAF" w14:textId="51981FB0" w:rsidR="00D07FB2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Alexandria University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310FCC" w14:textId="12CFC415" w:rsidR="00D07FB2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1987</w:t>
            </w:r>
          </w:p>
        </w:tc>
      </w:tr>
      <w:tr w:rsidR="00D07FB2" w:rsidRPr="00CE2111" w14:paraId="769A946A" w14:textId="77777777" w:rsidTr="001A52CF">
        <w:trPr>
          <w:trHeight w:val="315"/>
        </w:trPr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A2994D" w14:textId="3D16C144" w:rsidR="00D07FB2" w:rsidRPr="00CE2111" w:rsidRDefault="00D07FB2" w:rsidP="0030081F">
            <w:pPr>
              <w:spacing w:after="0" w:line="240" w:lineRule="auto"/>
              <w:ind w:left="142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color w:val="000000"/>
                <w:sz w:val="20"/>
                <w:szCs w:val="20"/>
              </w:rPr>
              <w:t>M. Arch.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DFF79C" w14:textId="5D379A88" w:rsidR="00D07FB2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1A52CF">
              <w:rPr>
                <w:rFonts w:eastAsia="Times New Roman" w:cs="Calibri"/>
                <w:color w:val="000000"/>
                <w:sz w:val="20"/>
                <w:szCs w:val="20"/>
              </w:rPr>
              <w:t>Construction Science and Management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2B174E" w14:textId="122AD73F" w:rsidR="00D07FB2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Clemson University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29D9F0" w14:textId="2250C100" w:rsidR="00D07FB2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1994</w:t>
            </w:r>
          </w:p>
        </w:tc>
      </w:tr>
      <w:tr w:rsidR="00D07FB2" w:rsidRPr="00CE2111" w14:paraId="69A3B2AC" w14:textId="77777777" w:rsidTr="001A52CF">
        <w:trPr>
          <w:trHeight w:val="315"/>
        </w:trPr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3CAA9C" w14:textId="77777777" w:rsidR="00D07FB2" w:rsidRPr="00CE2111" w:rsidRDefault="00D07FB2" w:rsidP="0030081F">
            <w:pPr>
              <w:spacing w:after="0" w:line="240" w:lineRule="auto"/>
              <w:ind w:left="142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color w:val="000000"/>
                <w:sz w:val="20"/>
                <w:szCs w:val="20"/>
              </w:rPr>
              <w:t>PhD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69DF23" w14:textId="029F6268" w:rsidR="00D07FB2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chitecture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A231F6" w14:textId="3B30AE90" w:rsidR="00D07FB2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Times New Roman"/>
                <w:sz w:val="20"/>
                <w:szCs w:val="20"/>
              </w:rPr>
            </w:pPr>
            <w:r w:rsidRPr="001A52CF">
              <w:rPr>
                <w:rFonts w:eastAsia="Times New Roman" w:cs="Times New Roman"/>
                <w:sz w:val="20"/>
                <w:szCs w:val="20"/>
              </w:rPr>
              <w:t>Middle East Technical University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2636196" w14:textId="0C465872" w:rsidR="00D07FB2" w:rsidRPr="00CE2111" w:rsidRDefault="00F44E47" w:rsidP="0030081F">
            <w:pPr>
              <w:spacing w:after="0" w:line="240" w:lineRule="auto"/>
              <w:ind w:left="142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2018</w:t>
            </w:r>
          </w:p>
        </w:tc>
      </w:tr>
    </w:tbl>
    <w:p w14:paraId="74E47D56" w14:textId="7CA93F7B" w:rsidR="009A29AB" w:rsidRDefault="009A29AB" w:rsidP="0030081F">
      <w:pPr>
        <w:spacing w:after="0" w:line="240" w:lineRule="auto"/>
        <w:ind w:left="142"/>
        <w:rPr>
          <w:b/>
          <w:bCs/>
        </w:rPr>
      </w:pPr>
    </w:p>
    <w:p w14:paraId="5D55D89B" w14:textId="77777777" w:rsidR="007E3E79" w:rsidRDefault="007E3E79" w:rsidP="0030081F">
      <w:pPr>
        <w:spacing w:after="0" w:line="240" w:lineRule="auto"/>
        <w:ind w:left="142"/>
        <w:rPr>
          <w:b/>
          <w:bCs/>
        </w:rPr>
      </w:pPr>
    </w:p>
    <w:p w14:paraId="65555EC9" w14:textId="0AC33500" w:rsidR="007E3E79" w:rsidRPr="0030081F" w:rsidRDefault="0030081F" w:rsidP="0030081F">
      <w:pPr>
        <w:spacing w:after="120" w:line="240" w:lineRule="auto"/>
        <w:ind w:left="142"/>
        <w:rPr>
          <w:bCs/>
          <w:sz w:val="24"/>
        </w:rPr>
      </w:pPr>
      <w:r>
        <w:rPr>
          <w:b/>
          <w:bCs/>
          <w:sz w:val="24"/>
        </w:rPr>
        <w:t>3</w:t>
      </w:r>
      <w:r w:rsidRPr="007E3E79">
        <w:rPr>
          <w:b/>
          <w:bCs/>
          <w:sz w:val="24"/>
        </w:rPr>
        <w:t xml:space="preserve">. </w:t>
      </w:r>
      <w:r>
        <w:rPr>
          <w:b/>
          <w:bCs/>
          <w:sz w:val="24"/>
        </w:rPr>
        <w:t>Academic Experience</w:t>
      </w:r>
      <w:r w:rsidRPr="007E3E79">
        <w:rPr>
          <w:b/>
          <w:bCs/>
          <w:sz w:val="24"/>
        </w:rPr>
        <w:tab/>
        <w:t>:</w:t>
      </w:r>
    </w:p>
    <w:tbl>
      <w:tblPr>
        <w:tblW w:w="10490" w:type="dxa"/>
        <w:tblInd w:w="250" w:type="dxa"/>
        <w:tblLook w:val="04A0" w:firstRow="1" w:lastRow="0" w:firstColumn="1" w:lastColumn="0" w:noHBand="0" w:noVBand="1"/>
      </w:tblPr>
      <w:tblGrid>
        <w:gridCol w:w="2410"/>
        <w:gridCol w:w="2585"/>
        <w:gridCol w:w="3008"/>
        <w:gridCol w:w="2487"/>
      </w:tblGrid>
      <w:tr w:rsidR="00EB5FD0" w:rsidRPr="00CE2111" w14:paraId="1E6E2741" w14:textId="77777777" w:rsidTr="001A52CF">
        <w:trPr>
          <w:trHeight w:val="315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46DBEA" w14:textId="36058260" w:rsidR="00EB5FD0" w:rsidRPr="00CE2111" w:rsidRDefault="00EB5FD0" w:rsidP="0030081F">
            <w:pPr>
              <w:spacing w:after="0" w:line="240" w:lineRule="auto"/>
              <w:ind w:left="142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itle</w:t>
            </w:r>
          </w:p>
        </w:tc>
        <w:tc>
          <w:tcPr>
            <w:tcW w:w="2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6F74D4" w14:textId="77777777" w:rsidR="00EB5FD0" w:rsidRPr="00CE2111" w:rsidRDefault="00EB5FD0" w:rsidP="0030081F">
            <w:pPr>
              <w:spacing w:after="0" w:line="240" w:lineRule="auto"/>
              <w:ind w:left="142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Department</w:t>
            </w:r>
          </w:p>
        </w:tc>
        <w:tc>
          <w:tcPr>
            <w:tcW w:w="30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E1B42C" w14:textId="43A67D65" w:rsidR="00EB5FD0" w:rsidRPr="00CE2111" w:rsidRDefault="00EB5FD0" w:rsidP="0030081F">
            <w:pPr>
              <w:spacing w:after="0" w:line="240" w:lineRule="auto"/>
              <w:ind w:left="142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University</w:t>
            </w:r>
            <w:r w:rsidR="00684C37"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/Place</w:t>
            </w:r>
          </w:p>
        </w:tc>
        <w:tc>
          <w:tcPr>
            <w:tcW w:w="2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DC9B694" w14:textId="77777777" w:rsidR="00EB5FD0" w:rsidRPr="00CE2111" w:rsidRDefault="00EB5FD0" w:rsidP="0030081F">
            <w:pPr>
              <w:spacing w:after="0" w:line="240" w:lineRule="auto"/>
              <w:ind w:left="142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Year</w:t>
            </w:r>
          </w:p>
        </w:tc>
      </w:tr>
      <w:tr w:rsidR="00EB5FD0" w:rsidRPr="00CE2111" w14:paraId="1388D1BE" w14:textId="77777777" w:rsidTr="001A52CF">
        <w:trPr>
          <w:trHeight w:val="315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E4BA24" w14:textId="55A5A739" w:rsidR="00EB5FD0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Instructor</w:t>
            </w:r>
          </w:p>
        </w:tc>
        <w:tc>
          <w:tcPr>
            <w:tcW w:w="2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C59C2C" w14:textId="4F0D1889" w:rsidR="00EB5FD0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chitecture</w:t>
            </w:r>
          </w:p>
        </w:tc>
        <w:tc>
          <w:tcPr>
            <w:tcW w:w="30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04F418" w14:textId="0EACB189" w:rsidR="00EB5FD0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IYTE / İzmir / Turkey</w:t>
            </w:r>
          </w:p>
        </w:tc>
        <w:tc>
          <w:tcPr>
            <w:tcW w:w="2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14F85C" w14:textId="40A21478" w:rsidR="00EB5FD0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2004 </w:t>
            </w:r>
            <w:r w:rsidR="003E7B5A">
              <w:rPr>
                <w:rFonts w:eastAsia="Times New Roman" w:cs="Times New Roman"/>
                <w:sz w:val="20"/>
                <w:szCs w:val="20"/>
              </w:rPr>
              <w:t>to present</w:t>
            </w:r>
          </w:p>
        </w:tc>
      </w:tr>
      <w:tr w:rsidR="00EB5FD0" w:rsidRPr="00CE2111" w14:paraId="02496644" w14:textId="77777777" w:rsidTr="001A52CF">
        <w:trPr>
          <w:trHeight w:val="315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2E32438" w14:textId="5726E7A8" w:rsidR="00EB5FD0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1A52CF">
              <w:rPr>
                <w:rFonts w:eastAsia="Times New Roman" w:cs="Calibri"/>
                <w:color w:val="000000"/>
                <w:sz w:val="20"/>
                <w:szCs w:val="20"/>
              </w:rPr>
              <w:t>Teaching Assistant</w:t>
            </w:r>
          </w:p>
        </w:tc>
        <w:tc>
          <w:tcPr>
            <w:tcW w:w="2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F122AD" w14:textId="0A91FBC4" w:rsidR="00EB5FD0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chitecture</w:t>
            </w:r>
          </w:p>
        </w:tc>
        <w:tc>
          <w:tcPr>
            <w:tcW w:w="30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CC38BD" w14:textId="122387B9" w:rsidR="00EB5FD0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Clemson / South Carolina / USA</w:t>
            </w:r>
          </w:p>
        </w:tc>
        <w:tc>
          <w:tcPr>
            <w:tcW w:w="2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A99F1A" w14:textId="4AD927AD" w:rsidR="00EB5FD0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1993/1994</w:t>
            </w:r>
          </w:p>
        </w:tc>
      </w:tr>
      <w:tr w:rsidR="00EB5FD0" w:rsidRPr="00CE2111" w14:paraId="06C34BE3" w14:textId="77777777" w:rsidTr="001A52CF">
        <w:trPr>
          <w:trHeight w:val="315"/>
        </w:trPr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E4EC8F" w14:textId="0439BFDB" w:rsidR="00EB5FD0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1A52CF">
              <w:rPr>
                <w:rFonts w:eastAsia="Times New Roman" w:cs="Calibri"/>
                <w:color w:val="000000"/>
                <w:sz w:val="20"/>
                <w:szCs w:val="20"/>
              </w:rPr>
              <w:t>Teaching Assistant</w:t>
            </w:r>
          </w:p>
        </w:tc>
        <w:tc>
          <w:tcPr>
            <w:tcW w:w="2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540A15" w14:textId="08FB640A" w:rsidR="00EB5FD0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chitecture Engineering</w:t>
            </w:r>
          </w:p>
        </w:tc>
        <w:tc>
          <w:tcPr>
            <w:tcW w:w="30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13BA32" w14:textId="2F3978B9" w:rsidR="00EB5FD0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Alexandria University / Egypt</w:t>
            </w:r>
          </w:p>
        </w:tc>
        <w:tc>
          <w:tcPr>
            <w:tcW w:w="2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DADFAA" w14:textId="07D3E2DB" w:rsidR="00EB5FD0" w:rsidRPr="00CE2111" w:rsidRDefault="001A52CF" w:rsidP="0030081F">
            <w:pPr>
              <w:spacing w:after="0" w:line="240" w:lineRule="auto"/>
              <w:ind w:left="142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1987/1988</w:t>
            </w:r>
          </w:p>
        </w:tc>
      </w:tr>
    </w:tbl>
    <w:p w14:paraId="03F5399D" w14:textId="03E01BF7" w:rsidR="009A29AB" w:rsidRDefault="009A29AB" w:rsidP="00CC61A7">
      <w:pPr>
        <w:spacing w:after="0" w:line="240" w:lineRule="auto"/>
        <w:rPr>
          <w:b/>
          <w:bCs/>
        </w:rPr>
      </w:pPr>
    </w:p>
    <w:p w14:paraId="6DB362A4" w14:textId="77777777" w:rsidR="0007377D" w:rsidRDefault="0007377D" w:rsidP="00CC61A7">
      <w:pPr>
        <w:spacing w:after="0" w:line="240" w:lineRule="auto"/>
        <w:rPr>
          <w:b/>
          <w:bCs/>
        </w:rPr>
      </w:pPr>
    </w:p>
    <w:p w14:paraId="3917D75F" w14:textId="7ADB2CE8" w:rsidR="0007377D" w:rsidRPr="0030081F" w:rsidRDefault="0007377D" w:rsidP="0007377D">
      <w:pPr>
        <w:spacing w:after="120" w:line="240" w:lineRule="auto"/>
        <w:ind w:left="142"/>
        <w:rPr>
          <w:bCs/>
          <w:sz w:val="24"/>
        </w:rPr>
      </w:pPr>
      <w:r>
        <w:rPr>
          <w:b/>
          <w:bCs/>
          <w:sz w:val="24"/>
        </w:rPr>
        <w:t>4</w:t>
      </w:r>
      <w:r w:rsidRPr="007E3E79">
        <w:rPr>
          <w:b/>
          <w:bCs/>
          <w:sz w:val="24"/>
        </w:rPr>
        <w:t xml:space="preserve">. </w:t>
      </w:r>
      <w:r>
        <w:rPr>
          <w:b/>
          <w:bCs/>
          <w:sz w:val="24"/>
        </w:rPr>
        <w:t>Areas of Expertise in Architecture</w:t>
      </w:r>
    </w:p>
    <w:p w14:paraId="2DFAFD58" w14:textId="18D894C0" w:rsidR="00F44E47" w:rsidRPr="00F44E47" w:rsidRDefault="00F44E47" w:rsidP="00F44E47">
      <w:pPr>
        <w:pStyle w:val="ListParagraph"/>
        <w:numPr>
          <w:ilvl w:val="0"/>
          <w:numId w:val="4"/>
        </w:numPr>
        <w:spacing w:after="120" w:line="240" w:lineRule="auto"/>
        <w:rPr>
          <w:bCs/>
        </w:rPr>
      </w:pPr>
      <w:r w:rsidRPr="00F44E47">
        <w:rPr>
          <w:bCs/>
        </w:rPr>
        <w:t>Architectural education</w:t>
      </w:r>
    </w:p>
    <w:p w14:paraId="10D5E998" w14:textId="77777777" w:rsidR="00F44E47" w:rsidRPr="00F44E47" w:rsidRDefault="00F44E47" w:rsidP="00F44E47">
      <w:pPr>
        <w:pStyle w:val="ListParagraph"/>
        <w:numPr>
          <w:ilvl w:val="0"/>
          <w:numId w:val="4"/>
        </w:numPr>
        <w:spacing w:after="120" w:line="240" w:lineRule="auto"/>
        <w:rPr>
          <w:bCs/>
        </w:rPr>
      </w:pPr>
      <w:r w:rsidRPr="00F44E47">
        <w:rPr>
          <w:bCs/>
        </w:rPr>
        <w:t>Design studio pedagogy and design process.</w:t>
      </w:r>
    </w:p>
    <w:p w14:paraId="796F30C6" w14:textId="77777777" w:rsidR="00F44E47" w:rsidRPr="00F44E47" w:rsidRDefault="00F44E47" w:rsidP="00F44E47">
      <w:pPr>
        <w:pStyle w:val="ListParagraph"/>
        <w:numPr>
          <w:ilvl w:val="0"/>
          <w:numId w:val="4"/>
        </w:numPr>
        <w:spacing w:after="120" w:line="240" w:lineRule="auto"/>
        <w:rPr>
          <w:bCs/>
        </w:rPr>
      </w:pPr>
      <w:r w:rsidRPr="00F44E47">
        <w:rPr>
          <w:bCs/>
        </w:rPr>
        <w:t>Sustainable design, ecological design, and green building design.</w:t>
      </w:r>
    </w:p>
    <w:p w14:paraId="39AF23DA" w14:textId="71DE968B" w:rsidR="00F44E47" w:rsidRPr="00F44E47" w:rsidRDefault="00F44E47" w:rsidP="00F44E47">
      <w:pPr>
        <w:pStyle w:val="ListParagraph"/>
        <w:numPr>
          <w:ilvl w:val="0"/>
          <w:numId w:val="4"/>
        </w:numPr>
        <w:spacing w:after="120" w:line="240" w:lineRule="auto"/>
        <w:rPr>
          <w:bCs/>
        </w:rPr>
      </w:pPr>
      <w:r w:rsidRPr="00F44E47">
        <w:rPr>
          <w:bCs/>
        </w:rPr>
        <w:t>Energy</w:t>
      </w:r>
      <w:r w:rsidR="008B7AE5">
        <w:rPr>
          <w:bCs/>
        </w:rPr>
        <w:t>-</w:t>
      </w:r>
      <w:r w:rsidRPr="00F44E47">
        <w:rPr>
          <w:bCs/>
        </w:rPr>
        <w:t>efficient building design.</w:t>
      </w:r>
    </w:p>
    <w:p w14:paraId="0EFF28DB" w14:textId="77777777" w:rsidR="00F44E47" w:rsidRPr="00F44E47" w:rsidRDefault="00F44E47" w:rsidP="00F44E47">
      <w:pPr>
        <w:pStyle w:val="ListParagraph"/>
        <w:numPr>
          <w:ilvl w:val="0"/>
          <w:numId w:val="4"/>
        </w:numPr>
        <w:spacing w:after="120" w:line="240" w:lineRule="auto"/>
        <w:rPr>
          <w:bCs/>
        </w:rPr>
      </w:pPr>
      <w:r w:rsidRPr="00F44E47">
        <w:rPr>
          <w:bCs/>
        </w:rPr>
        <w:t>Building post-occupancy performance.</w:t>
      </w:r>
    </w:p>
    <w:p w14:paraId="6DCF180C" w14:textId="77777777" w:rsidR="00F44E47" w:rsidRPr="00F44E47" w:rsidRDefault="00F44E47" w:rsidP="00F44E47">
      <w:pPr>
        <w:pStyle w:val="ListParagraph"/>
        <w:numPr>
          <w:ilvl w:val="0"/>
          <w:numId w:val="4"/>
        </w:numPr>
        <w:spacing w:after="120" w:line="240" w:lineRule="auto"/>
        <w:rPr>
          <w:bCs/>
        </w:rPr>
      </w:pPr>
      <w:r w:rsidRPr="00F44E47">
        <w:rPr>
          <w:bCs/>
        </w:rPr>
        <w:t>Housing, low-income housing</w:t>
      </w:r>
    </w:p>
    <w:p w14:paraId="698AC495" w14:textId="4EC05DC9" w:rsidR="008D740D" w:rsidRPr="00F44E47" w:rsidRDefault="00F44E47" w:rsidP="00F44E47">
      <w:pPr>
        <w:pStyle w:val="ListParagraph"/>
        <w:numPr>
          <w:ilvl w:val="0"/>
          <w:numId w:val="4"/>
        </w:numPr>
        <w:spacing w:after="120" w:line="240" w:lineRule="auto"/>
        <w:rPr>
          <w:bCs/>
        </w:rPr>
      </w:pPr>
      <w:r w:rsidRPr="00F44E47">
        <w:rPr>
          <w:bCs/>
        </w:rPr>
        <w:t>Construction management, construction materials &amp; methods, project management</w:t>
      </w:r>
    </w:p>
    <w:p w14:paraId="4FCA42A2" w14:textId="77777777" w:rsidR="00F16BF1" w:rsidRDefault="00F16BF1" w:rsidP="00CC61A7">
      <w:pPr>
        <w:spacing w:after="0" w:line="240" w:lineRule="auto"/>
        <w:rPr>
          <w:b/>
          <w:bCs/>
        </w:rPr>
      </w:pPr>
    </w:p>
    <w:p w14:paraId="3D51ED20" w14:textId="77777777" w:rsidR="008D740D" w:rsidRDefault="008D740D" w:rsidP="00CC61A7">
      <w:pPr>
        <w:spacing w:after="0" w:line="240" w:lineRule="auto"/>
        <w:rPr>
          <w:b/>
          <w:bCs/>
        </w:rPr>
      </w:pPr>
    </w:p>
    <w:p w14:paraId="5C27B813" w14:textId="3DA7ED5B" w:rsidR="00F16BF1" w:rsidRPr="0030081F" w:rsidRDefault="002D0A80" w:rsidP="00F16BF1">
      <w:pPr>
        <w:spacing w:after="120" w:line="240" w:lineRule="auto"/>
        <w:ind w:left="142"/>
        <w:rPr>
          <w:bCs/>
          <w:sz w:val="24"/>
        </w:rPr>
      </w:pPr>
      <w:r>
        <w:rPr>
          <w:b/>
          <w:bCs/>
          <w:sz w:val="24"/>
        </w:rPr>
        <w:t>5</w:t>
      </w:r>
      <w:r w:rsidR="00F16BF1" w:rsidRPr="007E3E79">
        <w:rPr>
          <w:b/>
          <w:bCs/>
          <w:sz w:val="24"/>
        </w:rPr>
        <w:t xml:space="preserve">. </w:t>
      </w:r>
      <w:r>
        <w:rPr>
          <w:b/>
          <w:bCs/>
          <w:sz w:val="24"/>
        </w:rPr>
        <w:t>Courses Taught (Last Two Years)</w:t>
      </w:r>
    </w:p>
    <w:tbl>
      <w:tblPr>
        <w:tblW w:w="10490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560"/>
        <w:gridCol w:w="996"/>
        <w:gridCol w:w="992"/>
        <w:gridCol w:w="3681"/>
        <w:gridCol w:w="851"/>
        <w:gridCol w:w="1134"/>
        <w:gridCol w:w="1276"/>
      </w:tblGrid>
      <w:tr w:rsidR="00B51341" w:rsidRPr="00CE2111" w14:paraId="5D3F5390" w14:textId="77777777" w:rsidTr="00B449DE">
        <w:trPr>
          <w:trHeight w:val="300"/>
        </w:trPr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DB125" w14:textId="77777777" w:rsidR="001507DE" w:rsidRPr="00CE2111" w:rsidRDefault="001507DE" w:rsidP="001507DE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Academic Year</w:t>
            </w:r>
          </w:p>
        </w:tc>
        <w:tc>
          <w:tcPr>
            <w:tcW w:w="9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41B114" w14:textId="77777777" w:rsidR="001507DE" w:rsidRPr="00CE2111" w:rsidRDefault="001507DE" w:rsidP="001507DE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Semester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347E6" w14:textId="77777777" w:rsidR="001507DE" w:rsidRPr="00CE2111" w:rsidRDefault="001507DE" w:rsidP="001507DE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Code</w:t>
            </w:r>
          </w:p>
        </w:tc>
        <w:tc>
          <w:tcPr>
            <w:tcW w:w="368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5A114F" w14:textId="77777777" w:rsidR="001507DE" w:rsidRPr="00CE2111" w:rsidRDefault="001507DE" w:rsidP="001507DE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Name of Cours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6B380" w14:textId="77777777" w:rsidR="001507DE" w:rsidRPr="00CE2111" w:rsidRDefault="001507DE" w:rsidP="001507DE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Weekly Hours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1315B" w14:textId="77777777" w:rsidR="001507DE" w:rsidRPr="00CE2111" w:rsidRDefault="001507DE" w:rsidP="001507DE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Number of Students</w:t>
            </w:r>
          </w:p>
        </w:tc>
      </w:tr>
      <w:tr w:rsidR="00B51341" w:rsidRPr="00CE2111" w14:paraId="54E54190" w14:textId="77777777" w:rsidTr="00A320D8">
        <w:trPr>
          <w:trHeight w:val="300"/>
        </w:trPr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59D8B" w14:textId="77777777" w:rsidR="001507DE" w:rsidRPr="00CE2111" w:rsidRDefault="001507DE" w:rsidP="001507D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9BC5A" w14:textId="77777777" w:rsidR="001507DE" w:rsidRPr="00CE2111" w:rsidRDefault="001507DE" w:rsidP="001507D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BC73F" w14:textId="77777777" w:rsidR="001507DE" w:rsidRPr="00CE2111" w:rsidRDefault="001507DE" w:rsidP="001507D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68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7B425" w14:textId="77777777" w:rsidR="001507DE" w:rsidRPr="00CE2111" w:rsidRDefault="001507DE" w:rsidP="001507D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6DDD0" w14:textId="77777777" w:rsidR="001507DE" w:rsidRPr="00B449DE" w:rsidRDefault="001507DE" w:rsidP="001507DE">
            <w:pPr>
              <w:spacing w:after="0" w:line="240" w:lineRule="auto"/>
              <w:jc w:val="center"/>
              <w:rPr>
                <w:rFonts w:eastAsia="Times New Roman" w:cs="Calibri"/>
                <w:bCs/>
                <w:color w:val="000000"/>
                <w:sz w:val="18"/>
                <w:szCs w:val="20"/>
              </w:rPr>
            </w:pPr>
            <w:r w:rsidRPr="00B449DE">
              <w:rPr>
                <w:rFonts w:eastAsia="Times New Roman" w:cs="Calibri"/>
                <w:bCs/>
                <w:color w:val="000000"/>
                <w:sz w:val="18"/>
                <w:szCs w:val="20"/>
              </w:rPr>
              <w:t>Theor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83D64" w14:textId="77777777" w:rsidR="001507DE" w:rsidRPr="00B449DE" w:rsidRDefault="001507DE" w:rsidP="001507DE">
            <w:pPr>
              <w:spacing w:after="0" w:line="240" w:lineRule="auto"/>
              <w:jc w:val="center"/>
              <w:rPr>
                <w:rFonts w:eastAsia="Times New Roman" w:cs="Calibri"/>
                <w:bCs/>
                <w:color w:val="000000"/>
                <w:sz w:val="18"/>
                <w:szCs w:val="20"/>
              </w:rPr>
            </w:pPr>
            <w:r w:rsidRPr="00B449DE">
              <w:rPr>
                <w:rFonts w:eastAsia="Times New Roman" w:cs="Calibri"/>
                <w:bCs/>
                <w:color w:val="000000"/>
                <w:sz w:val="18"/>
                <w:szCs w:val="20"/>
              </w:rPr>
              <w:t>Application</w:t>
            </w: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81473" w14:textId="77777777" w:rsidR="001507DE" w:rsidRPr="00CE2111" w:rsidRDefault="001507DE" w:rsidP="001507D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A320D8" w:rsidRPr="00CE2111" w14:paraId="20028919" w14:textId="77777777" w:rsidTr="00A320D8">
        <w:trPr>
          <w:cantSplit/>
          <w:trHeight w:val="281"/>
        </w:trPr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545D1" w14:textId="5FBBE95F" w:rsidR="00A320D8" w:rsidRDefault="00A320D8" w:rsidP="001507D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017-2018</w:t>
            </w:r>
          </w:p>
        </w:tc>
        <w:tc>
          <w:tcPr>
            <w:tcW w:w="9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41AF8" w14:textId="46F4CB9C" w:rsidR="00A320D8" w:rsidRPr="00CE2111" w:rsidRDefault="00A320D8" w:rsidP="001507D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Spr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0B9734" w14:textId="087CD1CB" w:rsidR="00A320D8" w:rsidRPr="00CE2111" w:rsidRDefault="00A320D8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 302</w:t>
            </w:r>
          </w:p>
        </w:tc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46A26" w14:textId="20AAA44B" w:rsidR="00A320D8" w:rsidRPr="00CE2111" w:rsidRDefault="001C2096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chitectural design studio IV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91FDB" w14:textId="1CF85CF3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7C530" w14:textId="7F129FDA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C497DB" w14:textId="61079EAE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32</w:t>
            </w:r>
          </w:p>
        </w:tc>
      </w:tr>
      <w:tr w:rsidR="00A320D8" w:rsidRPr="00CE2111" w14:paraId="0C7AE839" w14:textId="77777777" w:rsidTr="00A320D8">
        <w:trPr>
          <w:cantSplit/>
          <w:trHeight w:val="280"/>
        </w:trPr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415D4" w14:textId="77777777" w:rsidR="00A320D8" w:rsidRDefault="00A320D8" w:rsidP="001507D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9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658E1" w14:textId="77777777" w:rsidR="00A320D8" w:rsidRDefault="00A320D8" w:rsidP="001507D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C9B09" w14:textId="378917C3" w:rsidR="00A320D8" w:rsidRPr="00CE2111" w:rsidRDefault="00A320D8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 352</w:t>
            </w:r>
          </w:p>
        </w:tc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4864E" w14:textId="3E28F20B" w:rsidR="00A320D8" w:rsidRPr="00CE2111" w:rsidRDefault="001C2096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1C2096">
              <w:rPr>
                <w:rFonts w:eastAsia="Times New Roman" w:cs="Calibri"/>
                <w:color w:val="000000"/>
                <w:sz w:val="20"/>
                <w:szCs w:val="20"/>
              </w:rPr>
              <w:t>Building technology and science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V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1369A" w14:textId="0FEE9077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88ABB" w14:textId="4E28CD51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DF3181" w14:textId="7C5F7357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65</w:t>
            </w:r>
          </w:p>
        </w:tc>
      </w:tr>
      <w:tr w:rsidR="00A320D8" w:rsidRPr="00CE2111" w14:paraId="1B006D11" w14:textId="77777777" w:rsidTr="00A320D8">
        <w:trPr>
          <w:cantSplit/>
          <w:trHeight w:val="280"/>
        </w:trPr>
        <w:tc>
          <w:tcPr>
            <w:tcW w:w="15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B9BAF" w14:textId="77777777" w:rsidR="00A320D8" w:rsidRDefault="00A320D8" w:rsidP="001507D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9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085A1" w14:textId="77777777" w:rsidR="00A320D8" w:rsidRDefault="00A320D8" w:rsidP="001507D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35166" w14:textId="21616477" w:rsidR="00A320D8" w:rsidRPr="00CE2111" w:rsidRDefault="00A320D8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 483</w:t>
            </w:r>
          </w:p>
        </w:tc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67CB6" w14:textId="55E4818C" w:rsidR="00A320D8" w:rsidRPr="00CE2111" w:rsidRDefault="001C2096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1C2096">
              <w:rPr>
                <w:rFonts w:eastAsia="Times New Roman" w:cs="Calibri"/>
                <w:color w:val="000000"/>
                <w:sz w:val="20"/>
                <w:szCs w:val="20"/>
              </w:rPr>
              <w:t>Principles design of energy saving building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B36F8" w14:textId="0E597D16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8B4AB" w14:textId="1A20749C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C7BF3D" w14:textId="74D8D3A7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17</w:t>
            </w:r>
          </w:p>
        </w:tc>
      </w:tr>
      <w:tr w:rsidR="00B449DE" w:rsidRPr="00CE2111" w14:paraId="19F8230F" w14:textId="77777777" w:rsidTr="00875D01">
        <w:trPr>
          <w:cantSplit/>
          <w:trHeight w:val="300"/>
        </w:trPr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11D95" w14:textId="1C371A71" w:rsidR="00B449DE" w:rsidRPr="00CE2111" w:rsidRDefault="00FA6201" w:rsidP="001507D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018-2019</w:t>
            </w:r>
            <w:r w:rsidR="00B449DE" w:rsidRPr="00CE2111"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8C906" w14:textId="77777777" w:rsidR="00B449DE" w:rsidRPr="00CE2111" w:rsidRDefault="00B449DE" w:rsidP="001507D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color w:val="000000"/>
                <w:sz w:val="20"/>
                <w:szCs w:val="20"/>
              </w:rPr>
              <w:t>Fal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4DA99" w14:textId="17E1CB3E" w:rsidR="00B449DE" w:rsidRPr="00CE2111" w:rsidRDefault="00A320D8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 301</w:t>
            </w:r>
          </w:p>
        </w:tc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2FD51" w14:textId="4D6D9129" w:rsidR="00B449DE" w:rsidRPr="00CE2111" w:rsidRDefault="001C2096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chitectural design studio III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CEF2F" w14:textId="50E24B41" w:rsidR="00B449DE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0A0FC" w14:textId="146DEE22" w:rsidR="00B449DE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CC542" w14:textId="3D3CA208" w:rsidR="00B449DE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34</w:t>
            </w:r>
          </w:p>
        </w:tc>
      </w:tr>
      <w:tr w:rsidR="00A320D8" w:rsidRPr="00CE2111" w14:paraId="43FE47B7" w14:textId="77777777" w:rsidTr="00A320D8">
        <w:trPr>
          <w:trHeight w:val="207"/>
        </w:trPr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5C51F" w14:textId="77777777" w:rsidR="00A320D8" w:rsidRPr="00CE2111" w:rsidRDefault="00A320D8" w:rsidP="001507D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9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E482BD3" w14:textId="77777777" w:rsidR="00A320D8" w:rsidRPr="00CE2111" w:rsidRDefault="00A320D8" w:rsidP="001507D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61745" w14:textId="2B402456" w:rsidR="00A320D8" w:rsidRPr="00CE2111" w:rsidRDefault="00A320D8" w:rsidP="00A320D8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 251</w:t>
            </w:r>
          </w:p>
        </w:tc>
        <w:tc>
          <w:tcPr>
            <w:tcW w:w="368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76ED5" w14:textId="5F713AF3" w:rsidR="00A320D8" w:rsidRPr="00CE2111" w:rsidRDefault="001C2096" w:rsidP="00A320D8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1C2096">
              <w:rPr>
                <w:rFonts w:eastAsia="Times New Roman" w:cs="Calibri"/>
                <w:color w:val="000000"/>
                <w:sz w:val="20"/>
                <w:szCs w:val="20"/>
              </w:rPr>
              <w:t>Building technology and science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3C722" w14:textId="6A264050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B309B" w14:textId="587E2D61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46833" w14:textId="5A20EA31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76</w:t>
            </w:r>
          </w:p>
        </w:tc>
      </w:tr>
      <w:tr w:rsidR="00A320D8" w:rsidRPr="00CE2111" w14:paraId="4ED6CE1B" w14:textId="77777777" w:rsidTr="00B449DE">
        <w:trPr>
          <w:trHeight w:val="300"/>
        </w:trPr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2137F" w14:textId="77777777" w:rsidR="00A320D8" w:rsidRPr="00CE2111" w:rsidRDefault="00A320D8" w:rsidP="001507D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2A4B7" w14:textId="77777777" w:rsidR="00A320D8" w:rsidRPr="00CE2111" w:rsidRDefault="00A320D8" w:rsidP="001507D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color w:val="000000"/>
                <w:sz w:val="20"/>
                <w:szCs w:val="20"/>
              </w:rPr>
              <w:t>Spr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5AF15" w14:textId="5890485D" w:rsidR="00A320D8" w:rsidRPr="00CE2111" w:rsidRDefault="00A320D8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 302</w:t>
            </w:r>
          </w:p>
        </w:tc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AB815" w14:textId="7F66A968" w:rsidR="00A320D8" w:rsidRPr="00CE2111" w:rsidRDefault="001C2096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1C2096">
              <w:rPr>
                <w:rFonts w:eastAsia="Times New Roman" w:cs="Calibri"/>
                <w:color w:val="000000"/>
                <w:sz w:val="20"/>
                <w:szCs w:val="20"/>
              </w:rPr>
              <w:t>Arch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itectural design studio IV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4D66B" w14:textId="585548F2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2AA14" w14:textId="5ADC4766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3879F" w14:textId="3BC5391C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34</w:t>
            </w:r>
          </w:p>
        </w:tc>
      </w:tr>
      <w:tr w:rsidR="00A320D8" w:rsidRPr="00CE2111" w14:paraId="52866D54" w14:textId="77777777" w:rsidTr="00B449DE">
        <w:trPr>
          <w:trHeight w:val="300"/>
        </w:trPr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DB881" w14:textId="77777777" w:rsidR="00A320D8" w:rsidRPr="00CE2111" w:rsidRDefault="00A320D8" w:rsidP="001507D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BE669" w14:textId="77777777" w:rsidR="00A320D8" w:rsidRPr="00CE2111" w:rsidRDefault="00A320D8" w:rsidP="001507D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310CE" w14:textId="0CC10E83" w:rsidR="00A320D8" w:rsidRPr="00CE2111" w:rsidRDefault="00A320D8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 352</w:t>
            </w:r>
          </w:p>
        </w:tc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86D54" w14:textId="691DF034" w:rsidR="00A320D8" w:rsidRPr="00CE2111" w:rsidRDefault="001C2096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1C2096">
              <w:rPr>
                <w:rFonts w:eastAsia="Times New Roman" w:cs="Calibri"/>
                <w:color w:val="000000"/>
                <w:sz w:val="20"/>
                <w:szCs w:val="20"/>
              </w:rPr>
              <w:t>Building technology and science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V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6F5B9" w14:textId="4FAC0BF0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D9B9C" w14:textId="1652E802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7B4F8" w14:textId="677A4800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67</w:t>
            </w:r>
          </w:p>
        </w:tc>
      </w:tr>
      <w:tr w:rsidR="00A320D8" w:rsidRPr="00CE2111" w14:paraId="297B6B2E" w14:textId="77777777" w:rsidTr="008D740D">
        <w:trPr>
          <w:trHeight w:val="300"/>
        </w:trPr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D0430" w14:textId="77777777" w:rsidR="00A320D8" w:rsidRPr="00CE2111" w:rsidRDefault="00A320D8" w:rsidP="001507D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662A8" w14:textId="77777777" w:rsidR="00A320D8" w:rsidRPr="00CE2111" w:rsidRDefault="00A320D8" w:rsidP="001507D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389DE" w14:textId="23D81878" w:rsidR="00A320D8" w:rsidRPr="00CE2111" w:rsidRDefault="00A320D8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color w:val="000000"/>
                <w:sz w:val="20"/>
                <w:szCs w:val="20"/>
              </w:rPr>
              <w:t xml:space="preserve">  </w:t>
            </w:r>
          </w:p>
        </w:tc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CE463" w14:textId="1EDEB22C" w:rsidR="00A320D8" w:rsidRPr="00CE2111" w:rsidRDefault="00A320D8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color w:val="000000"/>
                <w:sz w:val="20"/>
                <w:szCs w:val="20"/>
              </w:rPr>
              <w:t xml:space="preserve"> 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28288" w14:textId="059B44D6" w:rsidR="00A320D8" w:rsidRPr="00CE2111" w:rsidRDefault="00A320D8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669B6" w14:textId="30AC6A62" w:rsidR="00A320D8" w:rsidRPr="00CE2111" w:rsidRDefault="00A320D8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21779" w14:textId="77777777" w:rsidR="00A320D8" w:rsidRPr="00CE2111" w:rsidRDefault="00A320D8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</w:tr>
      <w:tr w:rsidR="00A320D8" w:rsidRPr="00CE2111" w14:paraId="011687C8" w14:textId="77777777" w:rsidTr="008D740D">
        <w:trPr>
          <w:cantSplit/>
          <w:trHeight w:val="300"/>
        </w:trPr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B8D10" w14:textId="35FAAC59" w:rsidR="00A320D8" w:rsidRPr="00CE2111" w:rsidRDefault="00A320D8" w:rsidP="001507D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019-2020</w:t>
            </w:r>
          </w:p>
        </w:tc>
        <w:tc>
          <w:tcPr>
            <w:tcW w:w="9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F9858" w14:textId="7C08424F" w:rsidR="00A320D8" w:rsidRPr="00CE2111" w:rsidRDefault="00A320D8" w:rsidP="00A320D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color w:val="000000"/>
                <w:sz w:val="20"/>
                <w:szCs w:val="20"/>
              </w:rPr>
              <w:t>Fal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459C9" w14:textId="03331781" w:rsidR="00A320D8" w:rsidRPr="00CE2111" w:rsidRDefault="008D740D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 301</w:t>
            </w:r>
          </w:p>
        </w:tc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54A7E" w14:textId="207E00FB" w:rsidR="00A320D8" w:rsidRPr="00CE2111" w:rsidRDefault="00A320D8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  <w:r w:rsidR="001C2096">
              <w:rPr>
                <w:rFonts w:eastAsia="Times New Roman" w:cs="Calibri"/>
                <w:color w:val="000000"/>
                <w:sz w:val="20"/>
                <w:szCs w:val="20"/>
              </w:rPr>
              <w:t>Architectural design studio III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76869" w14:textId="617A049F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D7D86" w14:textId="21102B7E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587C5" w14:textId="59291E89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36</w:t>
            </w:r>
          </w:p>
        </w:tc>
      </w:tr>
      <w:tr w:rsidR="00A320D8" w:rsidRPr="00CE2111" w14:paraId="6D13B447" w14:textId="77777777" w:rsidTr="008D740D">
        <w:trPr>
          <w:trHeight w:val="300"/>
        </w:trPr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3B6D5" w14:textId="77777777" w:rsidR="00A320D8" w:rsidRPr="00CE2111" w:rsidRDefault="00A320D8" w:rsidP="001507D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9E58C" w14:textId="3CB3AAE3" w:rsidR="00A320D8" w:rsidRPr="00CE2111" w:rsidRDefault="00A320D8" w:rsidP="001507D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7D478" w14:textId="7D8AB0CB" w:rsidR="00A320D8" w:rsidRPr="00CE2111" w:rsidRDefault="008D740D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R 251</w:t>
            </w:r>
          </w:p>
        </w:tc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EEAAA" w14:textId="29C17479" w:rsidR="00A320D8" w:rsidRPr="00CE2111" w:rsidRDefault="00A320D8" w:rsidP="001507D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  <w:r w:rsidR="001C2096" w:rsidRPr="001C2096">
              <w:rPr>
                <w:rFonts w:eastAsia="Times New Roman" w:cs="Calibri"/>
                <w:color w:val="000000"/>
                <w:sz w:val="20"/>
                <w:szCs w:val="20"/>
              </w:rPr>
              <w:t>Building technology and science</w:t>
            </w:r>
            <w:r w:rsidR="001C2096">
              <w:rPr>
                <w:rFonts w:eastAsia="Times New Roman" w:cs="Calibri"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D6B53" w14:textId="0461518D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B3AD3" w14:textId="24823A5C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C8B2B" w14:textId="19855540" w:rsidR="00A320D8" w:rsidRPr="00CE2111" w:rsidRDefault="001C2096" w:rsidP="00C8638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107</w:t>
            </w:r>
          </w:p>
        </w:tc>
      </w:tr>
    </w:tbl>
    <w:p w14:paraId="2262E942" w14:textId="77777777" w:rsidR="00705004" w:rsidRDefault="00705004" w:rsidP="00C214D8"/>
    <w:p w14:paraId="53D91D0F" w14:textId="77777777" w:rsidR="00705004" w:rsidRDefault="00705004" w:rsidP="00B5431E">
      <w:pPr>
        <w:spacing w:after="120" w:line="240" w:lineRule="auto"/>
        <w:rPr>
          <w:b/>
          <w:bCs/>
          <w:sz w:val="24"/>
        </w:rPr>
      </w:pPr>
    </w:p>
    <w:p w14:paraId="54CF5513" w14:textId="65254ADF" w:rsidR="00705004" w:rsidRDefault="00705004" w:rsidP="00705004">
      <w:pPr>
        <w:spacing w:after="120" w:line="240" w:lineRule="auto"/>
        <w:ind w:left="142"/>
        <w:rPr>
          <w:b/>
          <w:bCs/>
          <w:sz w:val="24"/>
        </w:rPr>
      </w:pPr>
      <w:r>
        <w:rPr>
          <w:b/>
          <w:bCs/>
          <w:sz w:val="24"/>
        </w:rPr>
        <w:t>6</w:t>
      </w:r>
      <w:r w:rsidRPr="007E3E79">
        <w:rPr>
          <w:b/>
          <w:bCs/>
          <w:sz w:val="24"/>
        </w:rPr>
        <w:t xml:space="preserve">. </w:t>
      </w:r>
      <w:r>
        <w:rPr>
          <w:b/>
          <w:bCs/>
          <w:sz w:val="24"/>
        </w:rPr>
        <w:t>Supervised Graduate Theses / Dissertations</w:t>
      </w:r>
    </w:p>
    <w:p w14:paraId="473F5ED1" w14:textId="1E97D380" w:rsidR="00705004" w:rsidRPr="00705004" w:rsidRDefault="00705004" w:rsidP="00B449DE">
      <w:pPr>
        <w:spacing w:after="120" w:line="240" w:lineRule="auto"/>
        <w:ind w:left="567"/>
        <w:rPr>
          <w:b/>
          <w:bCs/>
        </w:rPr>
      </w:pPr>
      <w:r w:rsidRPr="00705004">
        <w:rPr>
          <w:b/>
          <w:bCs/>
        </w:rPr>
        <w:t>6.1. Masters</w:t>
      </w:r>
    </w:p>
    <w:p w14:paraId="5CE821C6" w14:textId="55C1AE6A" w:rsidR="00705004" w:rsidRPr="00705004" w:rsidRDefault="00345402" w:rsidP="00183E65">
      <w:pPr>
        <w:spacing w:after="120" w:line="240" w:lineRule="auto"/>
        <w:ind w:left="567"/>
        <w:rPr>
          <w:bCs/>
          <w:sz w:val="24"/>
        </w:rPr>
      </w:pPr>
      <w:r>
        <w:rPr>
          <w:rFonts w:eastAsia="Times New Roman" w:cs="Times New Roman"/>
          <w:szCs w:val="20"/>
        </w:rPr>
        <w:t>None</w:t>
      </w:r>
    </w:p>
    <w:p w14:paraId="479B46F1" w14:textId="69B602F1" w:rsidR="00705004" w:rsidRPr="00705004" w:rsidRDefault="00705004" w:rsidP="00B449DE">
      <w:pPr>
        <w:spacing w:after="120" w:line="240" w:lineRule="auto"/>
        <w:ind w:left="567"/>
        <w:rPr>
          <w:b/>
          <w:bCs/>
        </w:rPr>
      </w:pPr>
      <w:r w:rsidRPr="00705004">
        <w:rPr>
          <w:b/>
          <w:bCs/>
        </w:rPr>
        <w:t>6.2. PhD</w:t>
      </w:r>
    </w:p>
    <w:p w14:paraId="2C04FEEE" w14:textId="5128E5D6" w:rsidR="00705004" w:rsidRPr="00705004" w:rsidRDefault="00345402" w:rsidP="00345402">
      <w:pPr>
        <w:spacing w:after="120" w:line="240" w:lineRule="auto"/>
        <w:ind w:left="567"/>
        <w:rPr>
          <w:bCs/>
          <w:sz w:val="24"/>
        </w:rPr>
      </w:pPr>
      <w:r>
        <w:rPr>
          <w:rFonts w:eastAsia="Times New Roman" w:cs="Times New Roman"/>
          <w:szCs w:val="20"/>
        </w:rPr>
        <w:t>None</w:t>
      </w:r>
    </w:p>
    <w:p w14:paraId="5EAE82D4" w14:textId="083D2018" w:rsidR="00705004" w:rsidRDefault="00705004" w:rsidP="00C214D8"/>
    <w:p w14:paraId="5838CFBD" w14:textId="7A088976" w:rsidR="003E1501" w:rsidRDefault="003E1501" w:rsidP="003E1501">
      <w:pPr>
        <w:spacing w:after="120" w:line="240" w:lineRule="auto"/>
        <w:ind w:left="142"/>
        <w:rPr>
          <w:b/>
          <w:bCs/>
          <w:sz w:val="24"/>
        </w:rPr>
      </w:pPr>
      <w:r>
        <w:rPr>
          <w:b/>
          <w:bCs/>
          <w:sz w:val="24"/>
        </w:rPr>
        <w:t>7</w:t>
      </w:r>
      <w:r w:rsidRPr="007E3E79">
        <w:rPr>
          <w:b/>
          <w:bCs/>
          <w:sz w:val="24"/>
        </w:rPr>
        <w:t xml:space="preserve">. </w:t>
      </w:r>
      <w:r>
        <w:rPr>
          <w:b/>
          <w:bCs/>
          <w:sz w:val="24"/>
        </w:rPr>
        <w:t>Publications</w:t>
      </w:r>
    </w:p>
    <w:p w14:paraId="168675AE" w14:textId="50BC16FA" w:rsidR="003E1501" w:rsidRPr="00705004" w:rsidRDefault="003E1501" w:rsidP="005420E2">
      <w:pPr>
        <w:spacing w:after="120" w:line="240" w:lineRule="auto"/>
        <w:ind w:left="567"/>
        <w:rPr>
          <w:b/>
          <w:bCs/>
        </w:rPr>
      </w:pPr>
      <w:r>
        <w:rPr>
          <w:b/>
          <w:bCs/>
        </w:rPr>
        <w:t>7</w:t>
      </w:r>
      <w:r w:rsidRPr="00705004">
        <w:rPr>
          <w:b/>
          <w:bCs/>
        </w:rPr>
        <w:t xml:space="preserve">.1. </w:t>
      </w:r>
      <w:r w:rsidRPr="00CE2111">
        <w:rPr>
          <w:rFonts w:eastAsia="Times New Roman" w:cs="Calibri"/>
          <w:b/>
          <w:bCs/>
          <w:color w:val="000000"/>
        </w:rPr>
        <w:t>Articles published in international refer</w:t>
      </w:r>
      <w:r w:rsidR="008B7AE5">
        <w:rPr>
          <w:rFonts w:eastAsia="Times New Roman" w:cs="Calibri"/>
          <w:b/>
          <w:bCs/>
          <w:color w:val="000000"/>
        </w:rPr>
        <w:t>e</w:t>
      </w:r>
      <w:r w:rsidRPr="00CE2111">
        <w:rPr>
          <w:rFonts w:eastAsia="Times New Roman" w:cs="Calibri"/>
          <w:b/>
          <w:bCs/>
          <w:color w:val="000000"/>
        </w:rPr>
        <w:t>ed journals (SCI, SSCI, Arts and Humanities, Area Indexed)</w:t>
      </w:r>
    </w:p>
    <w:p w14:paraId="11D877E9" w14:textId="157CC105" w:rsidR="009C6A9B" w:rsidRPr="009C6A9B" w:rsidRDefault="009C6A9B" w:rsidP="009C6A9B">
      <w:pPr>
        <w:spacing w:after="120" w:line="240" w:lineRule="auto"/>
        <w:ind w:left="567"/>
        <w:rPr>
          <w:rFonts w:eastAsia="Times New Roman" w:cs="Times New Roman"/>
          <w:szCs w:val="20"/>
        </w:rPr>
      </w:pPr>
      <w:r w:rsidRPr="009C6A9B">
        <w:rPr>
          <w:rFonts w:eastAsia="Times New Roman" w:cs="Times New Roman"/>
          <w:szCs w:val="20"/>
        </w:rPr>
        <w:t>Mohamed, Kamal Eldin, January 2020. “Sustainable Architectural Design Education: An Improved Experimental Method in a 3rd Year Design Studio”. The Academic Research Community publication 4 (1), 64-74. DOI: 10.21625/archive.v4i1.700. https://press.ierek.com/index.php/ARChive/article/view/700</w:t>
      </w:r>
    </w:p>
    <w:p w14:paraId="0770B28D" w14:textId="7EC62077" w:rsidR="009C6A9B" w:rsidRPr="009C6A9B" w:rsidRDefault="009C6A9B" w:rsidP="009C6A9B">
      <w:pPr>
        <w:spacing w:after="120" w:line="240" w:lineRule="auto"/>
        <w:ind w:left="567"/>
        <w:rPr>
          <w:rFonts w:eastAsia="Times New Roman" w:cs="Times New Roman"/>
          <w:szCs w:val="20"/>
        </w:rPr>
      </w:pPr>
      <w:r w:rsidRPr="009C6A9B">
        <w:rPr>
          <w:rFonts w:eastAsia="Times New Roman" w:cs="Times New Roman"/>
          <w:szCs w:val="20"/>
        </w:rPr>
        <w:t>Mohamed, Kamal Eldin; Ozkan, Soofia Tahira Elias June 2019. “Incorporating sustainability principles into architectural design education: Results of an experimental design studio”. Journal of Green Building 14 (3), 143-158.  https://www.journalofgreenbuilding.com/doi/abs/10.3992/1943-4618.14.3.143</w:t>
      </w:r>
    </w:p>
    <w:p w14:paraId="76BEBA66" w14:textId="397F1CAA" w:rsidR="009C6A9B" w:rsidRDefault="009C6A9B" w:rsidP="009C6A9B">
      <w:pPr>
        <w:spacing w:after="120" w:line="240" w:lineRule="auto"/>
        <w:ind w:left="567"/>
        <w:rPr>
          <w:rFonts w:eastAsia="Times New Roman" w:cs="Times New Roman"/>
          <w:szCs w:val="20"/>
        </w:rPr>
      </w:pPr>
      <w:r w:rsidRPr="009C6A9B">
        <w:rPr>
          <w:rFonts w:eastAsia="Times New Roman" w:cs="Times New Roman"/>
          <w:szCs w:val="20"/>
        </w:rPr>
        <w:t xml:space="preserve">Mohamed, Kamal Eldin; Ozkan, Soofia Tahira Elias 2018. “Sustainable architectural design education: A pilot study in a 3rd year studio”. The Academic Research Community publication 2 (3), 126-135. DOI: </w:t>
      </w:r>
      <w:hyperlink r:id="rId8" w:history="1">
        <w:r w:rsidRPr="00E21846">
          <w:rPr>
            <w:rStyle w:val="Hyperlink"/>
            <w:rFonts w:eastAsia="Times New Roman" w:cs="Times New Roman"/>
            <w:szCs w:val="20"/>
          </w:rPr>
          <w:t>http://dx.doi.org/10.21625/archive.v2i3</w:t>
        </w:r>
      </w:hyperlink>
    </w:p>
    <w:p w14:paraId="5C7B7628" w14:textId="77777777" w:rsidR="009C6A9B" w:rsidRDefault="009C6A9B" w:rsidP="009C6A9B">
      <w:pPr>
        <w:spacing w:after="120" w:line="240" w:lineRule="auto"/>
        <w:ind w:left="567"/>
        <w:rPr>
          <w:rFonts w:eastAsia="Times New Roman" w:cs="Times New Roman"/>
          <w:szCs w:val="20"/>
        </w:rPr>
      </w:pPr>
    </w:p>
    <w:p w14:paraId="25C888AA" w14:textId="0E01DD49" w:rsidR="003E1501" w:rsidRDefault="003E1501" w:rsidP="009C6A9B">
      <w:pPr>
        <w:spacing w:after="120" w:line="240" w:lineRule="auto"/>
        <w:ind w:left="567"/>
        <w:rPr>
          <w:rFonts w:eastAsia="Times New Roman" w:cs="Calibri"/>
          <w:b/>
          <w:bCs/>
          <w:color w:val="000000"/>
        </w:rPr>
      </w:pPr>
      <w:r>
        <w:rPr>
          <w:b/>
          <w:bCs/>
        </w:rPr>
        <w:t>7</w:t>
      </w:r>
      <w:r w:rsidRPr="00705004">
        <w:rPr>
          <w:b/>
          <w:bCs/>
        </w:rPr>
        <w:t>.</w:t>
      </w:r>
      <w:r w:rsidRPr="003E1501">
        <w:rPr>
          <w:rFonts w:eastAsia="Times New Roman" w:cs="Calibri"/>
          <w:b/>
          <w:bCs/>
          <w:color w:val="000000"/>
        </w:rPr>
        <w:t>2. Articles published in other international refereed journals</w:t>
      </w:r>
    </w:p>
    <w:p w14:paraId="24047511" w14:textId="77777777" w:rsidR="00345402" w:rsidRDefault="00345402" w:rsidP="005420E2">
      <w:pPr>
        <w:spacing w:after="120" w:line="240" w:lineRule="auto"/>
        <w:ind w:left="567"/>
        <w:rPr>
          <w:rFonts w:eastAsia="Times New Roman" w:cs="Times New Roman"/>
          <w:szCs w:val="20"/>
        </w:rPr>
      </w:pPr>
    </w:p>
    <w:p w14:paraId="42254AB8" w14:textId="5F2D8D38" w:rsidR="003E1501" w:rsidRDefault="003E1501" w:rsidP="005420E2">
      <w:pPr>
        <w:spacing w:after="120" w:line="240" w:lineRule="auto"/>
        <w:ind w:left="567"/>
        <w:rPr>
          <w:rFonts w:eastAsia="Times New Roman" w:cs="Calibri"/>
          <w:b/>
          <w:bCs/>
          <w:color w:val="000000"/>
        </w:rPr>
      </w:pPr>
      <w:r w:rsidRPr="003E1501">
        <w:rPr>
          <w:rFonts w:eastAsia="Times New Roman" w:cs="Calibri"/>
          <w:b/>
          <w:bCs/>
          <w:color w:val="000000"/>
        </w:rPr>
        <w:t>7.</w:t>
      </w:r>
      <w:r>
        <w:rPr>
          <w:rFonts w:eastAsia="Times New Roman" w:cs="Calibri"/>
          <w:b/>
          <w:bCs/>
          <w:color w:val="000000"/>
        </w:rPr>
        <w:t>3</w:t>
      </w:r>
      <w:r w:rsidRPr="003E1501">
        <w:rPr>
          <w:rFonts w:eastAsia="Times New Roman" w:cs="Calibri"/>
          <w:b/>
          <w:bCs/>
          <w:color w:val="000000"/>
        </w:rPr>
        <w:t>. Papers presented in international conferences and published as proceedings</w:t>
      </w:r>
    </w:p>
    <w:p w14:paraId="3177BD10" w14:textId="42E5AEC1" w:rsidR="00345402" w:rsidRPr="00345402" w:rsidRDefault="00345402" w:rsidP="00345402">
      <w:pPr>
        <w:spacing w:after="120" w:line="240" w:lineRule="auto"/>
        <w:ind w:left="567"/>
        <w:rPr>
          <w:rFonts w:eastAsia="Times New Roman" w:cs="Times New Roman"/>
          <w:szCs w:val="20"/>
        </w:rPr>
      </w:pPr>
      <w:r w:rsidRPr="00345402">
        <w:rPr>
          <w:rFonts w:eastAsia="Times New Roman" w:cs="Times New Roman"/>
          <w:szCs w:val="20"/>
        </w:rPr>
        <w:t>Mohamed, Kamal Eldin 2019. “Sustainable architectural design education: An improved experimental method in a 3rd year design studio”. The 3rd International Conference of Architecture, Engineering and Technology (AET) Cairo, Egypt, 30- 31 March 2019.</w:t>
      </w:r>
    </w:p>
    <w:p w14:paraId="279BEC2B" w14:textId="1533C00A" w:rsidR="003E1501" w:rsidRPr="00345402" w:rsidRDefault="00345402" w:rsidP="00345402">
      <w:pPr>
        <w:spacing w:after="120" w:line="240" w:lineRule="auto"/>
        <w:ind w:left="567"/>
        <w:rPr>
          <w:rFonts w:eastAsia="Times New Roman" w:cs="Times New Roman"/>
          <w:szCs w:val="20"/>
        </w:rPr>
      </w:pPr>
      <w:r w:rsidRPr="00345402">
        <w:rPr>
          <w:rFonts w:eastAsia="Times New Roman" w:cs="Times New Roman"/>
          <w:szCs w:val="20"/>
        </w:rPr>
        <w:t xml:space="preserve">Mohamed, Kamal Eldin; Ozkan, Soofia Tahira Elias 2017. "Sustainable architectural design education: A pilot study in a 3rd year studio." Al </w:t>
      </w:r>
      <w:proofErr w:type="spellStart"/>
      <w:r w:rsidRPr="00345402">
        <w:rPr>
          <w:rFonts w:eastAsia="Times New Roman" w:cs="Times New Roman"/>
          <w:szCs w:val="20"/>
        </w:rPr>
        <w:t>Azhar</w:t>
      </w:r>
      <w:proofErr w:type="spellEnd"/>
      <w:r w:rsidRPr="00345402">
        <w:rPr>
          <w:rFonts w:eastAsia="Times New Roman" w:cs="Times New Roman"/>
          <w:szCs w:val="20"/>
        </w:rPr>
        <w:t xml:space="preserve"> 14th International Conference (AEIC) on: Engineering, Architecture &amp; Technology, Cairo, Egypt, 12-14 December 2017.</w:t>
      </w:r>
    </w:p>
    <w:p w14:paraId="735B9292" w14:textId="6AE1D0E0" w:rsidR="003E1501" w:rsidRPr="005420E2" w:rsidRDefault="003E1501" w:rsidP="005420E2">
      <w:pPr>
        <w:spacing w:after="120" w:line="240" w:lineRule="auto"/>
        <w:ind w:firstLine="567"/>
        <w:rPr>
          <w:b/>
          <w:bCs/>
        </w:rPr>
      </w:pPr>
      <w:r w:rsidRPr="005420E2">
        <w:rPr>
          <w:b/>
          <w:bCs/>
        </w:rPr>
        <w:t xml:space="preserve">7.4. </w:t>
      </w:r>
      <w:r w:rsidR="005420E2" w:rsidRPr="005420E2">
        <w:rPr>
          <w:b/>
          <w:bCs/>
        </w:rPr>
        <w:t>International books or chapters</w:t>
      </w:r>
    </w:p>
    <w:p w14:paraId="1B12D0DF" w14:textId="6C585609" w:rsidR="003E1501" w:rsidRDefault="003E1501" w:rsidP="005420E2">
      <w:pPr>
        <w:spacing w:after="120" w:line="240" w:lineRule="auto"/>
        <w:ind w:left="567"/>
        <w:rPr>
          <w:rFonts w:eastAsia="Times New Roman" w:cs="Times New Roman"/>
          <w:szCs w:val="20"/>
        </w:rPr>
      </w:pPr>
      <w:r w:rsidRPr="003E1501">
        <w:rPr>
          <w:rFonts w:eastAsia="Times New Roman" w:cs="Times New Roman"/>
          <w:szCs w:val="20"/>
        </w:rPr>
        <w:t>Surname, N. “Title”, Year…</w:t>
      </w:r>
    </w:p>
    <w:p w14:paraId="3BE3A8CB" w14:textId="13E97EAC" w:rsidR="003E1501" w:rsidRPr="003E1501" w:rsidRDefault="003E1501" w:rsidP="005420E2">
      <w:pPr>
        <w:spacing w:after="120" w:line="240" w:lineRule="auto"/>
        <w:ind w:left="567"/>
        <w:rPr>
          <w:bCs/>
          <w:sz w:val="28"/>
        </w:rPr>
      </w:pPr>
      <w:r w:rsidRPr="003E1501">
        <w:rPr>
          <w:rFonts w:eastAsia="Times New Roman" w:cs="Times New Roman"/>
          <w:szCs w:val="20"/>
        </w:rPr>
        <w:t>Surname, N. “Title”, Year…</w:t>
      </w:r>
    </w:p>
    <w:p w14:paraId="2590EB61" w14:textId="7FAD596F" w:rsidR="005420E2" w:rsidRDefault="005420E2" w:rsidP="005420E2">
      <w:pPr>
        <w:spacing w:after="120" w:line="240" w:lineRule="auto"/>
        <w:ind w:left="567"/>
        <w:rPr>
          <w:rFonts w:eastAsia="Times New Roman" w:cs="Calibri"/>
          <w:b/>
          <w:bCs/>
          <w:color w:val="000000"/>
        </w:rPr>
      </w:pPr>
      <w:r w:rsidRPr="003E1501">
        <w:rPr>
          <w:rFonts w:eastAsia="Times New Roman" w:cs="Calibri"/>
          <w:b/>
          <w:bCs/>
          <w:color w:val="000000"/>
        </w:rPr>
        <w:t>7.</w:t>
      </w:r>
      <w:r>
        <w:rPr>
          <w:rFonts w:eastAsia="Times New Roman" w:cs="Calibri"/>
          <w:b/>
          <w:bCs/>
          <w:color w:val="000000"/>
        </w:rPr>
        <w:t>5</w:t>
      </w:r>
      <w:r w:rsidRPr="003E1501">
        <w:rPr>
          <w:rFonts w:eastAsia="Times New Roman" w:cs="Calibri"/>
          <w:b/>
          <w:bCs/>
          <w:color w:val="000000"/>
        </w:rPr>
        <w:t xml:space="preserve">. </w:t>
      </w:r>
      <w:r w:rsidRPr="005420E2">
        <w:rPr>
          <w:rFonts w:eastAsia="Times New Roman" w:cs="Calibri"/>
          <w:b/>
          <w:bCs/>
          <w:color w:val="000000"/>
        </w:rPr>
        <w:t>Articles published in national refereed journals</w:t>
      </w:r>
    </w:p>
    <w:p w14:paraId="1223BEBD" w14:textId="77777777" w:rsidR="00345402" w:rsidRDefault="00345402" w:rsidP="005420E2">
      <w:pPr>
        <w:spacing w:after="120" w:line="240" w:lineRule="auto"/>
        <w:ind w:firstLine="567"/>
        <w:rPr>
          <w:rFonts w:eastAsia="Times New Roman" w:cs="Times New Roman"/>
          <w:szCs w:val="20"/>
        </w:rPr>
      </w:pPr>
    </w:p>
    <w:p w14:paraId="2144DC87" w14:textId="77777777" w:rsidR="005420E2" w:rsidRDefault="005420E2" w:rsidP="005420E2">
      <w:pPr>
        <w:spacing w:after="120" w:line="240" w:lineRule="auto"/>
        <w:ind w:firstLine="567"/>
        <w:rPr>
          <w:rFonts w:eastAsia="Times New Roman" w:cs="Calibri"/>
          <w:b/>
          <w:bCs/>
          <w:color w:val="000000"/>
        </w:rPr>
      </w:pPr>
      <w:r w:rsidRPr="005420E2">
        <w:rPr>
          <w:rFonts w:eastAsia="Times New Roman" w:cs="Calibri"/>
          <w:b/>
          <w:bCs/>
          <w:color w:val="000000"/>
        </w:rPr>
        <w:t>7.6. Papers presented in national conferences and published as proceedings</w:t>
      </w:r>
    </w:p>
    <w:p w14:paraId="71957F02" w14:textId="77777777" w:rsidR="00345402" w:rsidRDefault="00345402" w:rsidP="005420E2">
      <w:pPr>
        <w:spacing w:after="120" w:line="240" w:lineRule="auto"/>
        <w:ind w:firstLine="567"/>
        <w:rPr>
          <w:rFonts w:eastAsia="Times New Roman" w:cs="Times New Roman"/>
          <w:szCs w:val="20"/>
        </w:rPr>
      </w:pPr>
    </w:p>
    <w:p w14:paraId="05D59EF2" w14:textId="77777777" w:rsidR="005420E2" w:rsidRDefault="005420E2" w:rsidP="005420E2">
      <w:pPr>
        <w:spacing w:after="120" w:line="240" w:lineRule="auto"/>
        <w:ind w:firstLine="567"/>
        <w:rPr>
          <w:bCs/>
          <w:sz w:val="28"/>
        </w:rPr>
      </w:pPr>
      <w:r w:rsidRPr="005420E2">
        <w:rPr>
          <w:rFonts w:eastAsia="Times New Roman" w:cs="Calibri"/>
          <w:b/>
          <w:bCs/>
          <w:color w:val="000000"/>
        </w:rPr>
        <w:t>7.</w:t>
      </w:r>
      <w:r>
        <w:rPr>
          <w:rFonts w:eastAsia="Times New Roman" w:cs="Calibri"/>
          <w:b/>
          <w:bCs/>
          <w:color w:val="000000"/>
        </w:rPr>
        <w:t>7</w:t>
      </w:r>
      <w:r w:rsidRPr="005420E2">
        <w:rPr>
          <w:rFonts w:eastAsia="Times New Roman" w:cs="Calibri"/>
          <w:b/>
          <w:bCs/>
          <w:color w:val="000000"/>
        </w:rPr>
        <w:t>. National books or chapters</w:t>
      </w:r>
      <w:r w:rsidRPr="003E1501">
        <w:rPr>
          <w:bCs/>
          <w:sz w:val="28"/>
        </w:rPr>
        <w:tab/>
      </w:r>
      <w:bookmarkStart w:id="0" w:name="_GoBack"/>
      <w:bookmarkEnd w:id="0"/>
    </w:p>
    <w:p w14:paraId="7DEF6EA3" w14:textId="779B868F" w:rsidR="00345402" w:rsidRPr="00345402" w:rsidRDefault="00345402" w:rsidP="00345402">
      <w:pPr>
        <w:spacing w:after="120" w:line="240" w:lineRule="auto"/>
        <w:ind w:left="567"/>
        <w:rPr>
          <w:rFonts w:eastAsia="Times New Roman" w:cs="Times New Roman"/>
          <w:szCs w:val="20"/>
        </w:rPr>
      </w:pPr>
      <w:r w:rsidRPr="00345402">
        <w:rPr>
          <w:rFonts w:eastAsia="Times New Roman" w:cs="Times New Roman"/>
          <w:szCs w:val="20"/>
        </w:rPr>
        <w:lastRenderedPageBreak/>
        <w:t>Mohamed, Kamal Eldin, and Zeynep Durmuş Arsan. 2017. BIF Ideas for Bornova</w:t>
      </w:r>
      <w:r>
        <w:rPr>
          <w:rFonts w:eastAsia="Times New Roman" w:cs="Times New Roman"/>
          <w:szCs w:val="20"/>
        </w:rPr>
        <w:t xml:space="preserve">: Municipality of </w:t>
      </w:r>
      <w:proofErr w:type="spellStart"/>
      <w:r>
        <w:rPr>
          <w:rFonts w:eastAsia="Times New Roman" w:cs="Times New Roman"/>
          <w:szCs w:val="20"/>
        </w:rPr>
        <w:t>Bornova</w:t>
      </w:r>
      <w:proofErr w:type="spellEnd"/>
      <w:r>
        <w:rPr>
          <w:rFonts w:eastAsia="Times New Roman" w:cs="Times New Roman"/>
          <w:szCs w:val="20"/>
        </w:rPr>
        <w:t xml:space="preserve"> </w:t>
      </w:r>
      <w:proofErr w:type="spellStart"/>
      <w:r>
        <w:rPr>
          <w:rFonts w:eastAsia="Times New Roman" w:cs="Times New Roman"/>
          <w:szCs w:val="20"/>
        </w:rPr>
        <w:t>Yuoth</w:t>
      </w:r>
      <w:proofErr w:type="spellEnd"/>
      <w:r>
        <w:rPr>
          <w:rFonts w:eastAsia="Times New Roman" w:cs="Times New Roman"/>
          <w:szCs w:val="20"/>
        </w:rPr>
        <w:t xml:space="preserve"> </w:t>
      </w:r>
      <w:r w:rsidRPr="00345402">
        <w:rPr>
          <w:rFonts w:eastAsia="Times New Roman" w:cs="Times New Roman"/>
          <w:szCs w:val="20"/>
        </w:rPr>
        <w:t xml:space="preserve">Hub Design Project / BIF </w:t>
      </w:r>
      <w:proofErr w:type="spellStart"/>
      <w:r w:rsidRPr="00345402">
        <w:rPr>
          <w:rFonts w:eastAsia="Times New Roman" w:cs="Times New Roman"/>
          <w:szCs w:val="20"/>
        </w:rPr>
        <w:t>Bornova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için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Fikirler</w:t>
      </w:r>
      <w:proofErr w:type="spellEnd"/>
      <w:r w:rsidRPr="00345402">
        <w:rPr>
          <w:rFonts w:eastAsia="Times New Roman" w:cs="Times New Roman"/>
          <w:szCs w:val="20"/>
        </w:rPr>
        <w:t xml:space="preserve">: </w:t>
      </w:r>
      <w:proofErr w:type="spellStart"/>
      <w:r w:rsidRPr="00345402">
        <w:rPr>
          <w:rFonts w:eastAsia="Times New Roman" w:cs="Times New Roman"/>
          <w:szCs w:val="20"/>
        </w:rPr>
        <w:t>Bornova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Belediyesi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Gençlik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Merkezi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Tasarım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Projesi</w:t>
      </w:r>
      <w:proofErr w:type="spellEnd"/>
      <w:r w:rsidRPr="00345402">
        <w:rPr>
          <w:rFonts w:eastAsia="Times New Roman" w:cs="Times New Roman"/>
          <w:szCs w:val="20"/>
        </w:rPr>
        <w:t>. Izmir, Turkey: Bornova municipality.</w:t>
      </w:r>
    </w:p>
    <w:p w14:paraId="211017C8" w14:textId="33822719" w:rsidR="00345402" w:rsidRDefault="00345402" w:rsidP="00345402">
      <w:pPr>
        <w:spacing w:after="120" w:line="240" w:lineRule="auto"/>
        <w:ind w:left="567"/>
        <w:rPr>
          <w:rFonts w:eastAsia="Times New Roman" w:cs="Times New Roman"/>
          <w:szCs w:val="20"/>
        </w:rPr>
      </w:pPr>
      <w:r w:rsidRPr="00345402">
        <w:rPr>
          <w:rFonts w:eastAsia="Times New Roman" w:cs="Times New Roman"/>
          <w:szCs w:val="20"/>
        </w:rPr>
        <w:t xml:space="preserve">Mohamed, Kamal Eldin, and Zeynep Durmuş Arsan. 2016. BIF Ideas for Bornova: Municipality of Bornova Culture Centre Design Project / BIF </w:t>
      </w:r>
      <w:proofErr w:type="spellStart"/>
      <w:r w:rsidRPr="00345402">
        <w:rPr>
          <w:rFonts w:eastAsia="Times New Roman" w:cs="Times New Roman"/>
          <w:szCs w:val="20"/>
        </w:rPr>
        <w:t>Bornova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için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Fikirler</w:t>
      </w:r>
      <w:proofErr w:type="spellEnd"/>
      <w:r w:rsidRPr="00345402">
        <w:rPr>
          <w:rFonts w:eastAsia="Times New Roman" w:cs="Times New Roman"/>
          <w:szCs w:val="20"/>
        </w:rPr>
        <w:t xml:space="preserve">: </w:t>
      </w:r>
      <w:proofErr w:type="spellStart"/>
      <w:r w:rsidRPr="00345402">
        <w:rPr>
          <w:rFonts w:eastAsia="Times New Roman" w:cs="Times New Roman"/>
          <w:szCs w:val="20"/>
        </w:rPr>
        <w:t>Bornova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Belediyesi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Kültür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Merkezi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Tasarım</w:t>
      </w:r>
      <w:proofErr w:type="spellEnd"/>
      <w:r w:rsidRPr="00345402">
        <w:rPr>
          <w:rFonts w:eastAsia="Times New Roman" w:cs="Times New Roman"/>
          <w:szCs w:val="20"/>
        </w:rPr>
        <w:t xml:space="preserve"> </w:t>
      </w:r>
      <w:proofErr w:type="spellStart"/>
      <w:r w:rsidRPr="00345402">
        <w:rPr>
          <w:rFonts w:eastAsia="Times New Roman" w:cs="Times New Roman"/>
          <w:szCs w:val="20"/>
        </w:rPr>
        <w:t>Projesi</w:t>
      </w:r>
      <w:proofErr w:type="spellEnd"/>
      <w:r w:rsidRPr="00345402">
        <w:rPr>
          <w:rFonts w:eastAsia="Times New Roman" w:cs="Times New Roman"/>
          <w:szCs w:val="20"/>
        </w:rPr>
        <w:t>. Vol. 2. Izmir, Turkey: Bornova Municipality.</w:t>
      </w:r>
    </w:p>
    <w:p w14:paraId="2322CC2A" w14:textId="77777777" w:rsidR="00345402" w:rsidRDefault="00345402" w:rsidP="00C214D8">
      <w:pPr>
        <w:rPr>
          <w:bCs/>
          <w:sz w:val="28"/>
        </w:rPr>
      </w:pPr>
    </w:p>
    <w:p w14:paraId="514ABC10" w14:textId="24C31564" w:rsidR="005420E2" w:rsidRDefault="005420E2" w:rsidP="005420E2">
      <w:pPr>
        <w:spacing w:after="120" w:line="240" w:lineRule="auto"/>
        <w:ind w:left="142"/>
        <w:rPr>
          <w:b/>
          <w:bCs/>
          <w:sz w:val="24"/>
        </w:rPr>
      </w:pPr>
      <w:r>
        <w:rPr>
          <w:b/>
          <w:bCs/>
          <w:sz w:val="24"/>
        </w:rPr>
        <w:t>8</w:t>
      </w:r>
      <w:r w:rsidRPr="007E3E79">
        <w:rPr>
          <w:b/>
          <w:bCs/>
          <w:sz w:val="24"/>
        </w:rPr>
        <w:t xml:space="preserve">. </w:t>
      </w:r>
      <w:r>
        <w:rPr>
          <w:b/>
          <w:bCs/>
          <w:sz w:val="24"/>
        </w:rPr>
        <w:t>Scientific Research Projects</w:t>
      </w:r>
    </w:p>
    <w:p w14:paraId="166EDC5E" w14:textId="745AE8EC" w:rsidR="00D74ECC" w:rsidRPr="00D74ECC" w:rsidRDefault="00D74ECC" w:rsidP="00D74ECC">
      <w:pPr>
        <w:pStyle w:val="ListParagraph"/>
        <w:numPr>
          <w:ilvl w:val="0"/>
          <w:numId w:val="7"/>
        </w:numPr>
        <w:rPr>
          <w:bCs/>
        </w:rPr>
      </w:pPr>
      <w:r w:rsidRPr="00D74ECC">
        <w:rPr>
          <w:bCs/>
        </w:rPr>
        <w:t>Research in progress on “A low energy retrofit study of an off-gas suburban Izmir dwelling” (2016 – to present)</w:t>
      </w:r>
    </w:p>
    <w:p w14:paraId="67DE6D6B" w14:textId="28D7EDF7" w:rsidR="00D74ECC" w:rsidRPr="00D74ECC" w:rsidRDefault="00D74ECC" w:rsidP="00D74ECC">
      <w:pPr>
        <w:pStyle w:val="ListParagraph"/>
        <w:numPr>
          <w:ilvl w:val="0"/>
          <w:numId w:val="7"/>
        </w:numPr>
        <w:rPr>
          <w:bCs/>
        </w:rPr>
      </w:pPr>
      <w:r w:rsidRPr="00D74ECC">
        <w:rPr>
          <w:bCs/>
        </w:rPr>
        <w:t>Research in progress on "Integrating sustainability into architectural design studio” (2015 – to present)</w:t>
      </w:r>
    </w:p>
    <w:p w14:paraId="7C44AA90" w14:textId="7A9A7C44" w:rsidR="00AB5BDD" w:rsidRDefault="00AB5BDD" w:rsidP="00AB5BDD">
      <w:pPr>
        <w:spacing w:after="120" w:line="240" w:lineRule="auto"/>
        <w:ind w:left="142"/>
        <w:rPr>
          <w:b/>
          <w:bCs/>
          <w:sz w:val="24"/>
        </w:rPr>
      </w:pPr>
      <w:r>
        <w:rPr>
          <w:b/>
          <w:bCs/>
          <w:sz w:val="24"/>
        </w:rPr>
        <w:t>9</w:t>
      </w:r>
      <w:r w:rsidRPr="007E3E79">
        <w:rPr>
          <w:b/>
          <w:bCs/>
          <w:sz w:val="24"/>
        </w:rPr>
        <w:t xml:space="preserve">. </w:t>
      </w:r>
      <w:r w:rsidR="000545DE">
        <w:rPr>
          <w:b/>
          <w:bCs/>
          <w:sz w:val="24"/>
        </w:rPr>
        <w:t>Administrative Duties</w:t>
      </w:r>
    </w:p>
    <w:tbl>
      <w:tblPr>
        <w:tblW w:w="10206" w:type="dxa"/>
        <w:tblInd w:w="250" w:type="dxa"/>
        <w:tblLook w:val="04A0" w:firstRow="1" w:lastRow="0" w:firstColumn="1" w:lastColumn="0" w:noHBand="0" w:noVBand="1"/>
      </w:tblPr>
      <w:tblGrid>
        <w:gridCol w:w="4428"/>
        <w:gridCol w:w="3227"/>
        <w:gridCol w:w="2551"/>
      </w:tblGrid>
      <w:tr w:rsidR="0057145B" w:rsidRPr="00CE2111" w14:paraId="785BDE3E" w14:textId="77777777" w:rsidTr="00D74ECC">
        <w:trPr>
          <w:trHeight w:val="315"/>
        </w:trPr>
        <w:tc>
          <w:tcPr>
            <w:tcW w:w="44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AA78B7" w14:textId="2BAB0AD0" w:rsidR="0057145B" w:rsidRPr="00CE2111" w:rsidRDefault="0057145B" w:rsidP="000545D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Name of Duty</w:t>
            </w:r>
          </w:p>
        </w:tc>
        <w:tc>
          <w:tcPr>
            <w:tcW w:w="3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E5E73D" w14:textId="3BF7D63E" w:rsidR="0057145B" w:rsidRPr="00CE2111" w:rsidRDefault="0057145B" w:rsidP="003D5F3E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University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E4D213" w14:textId="77777777" w:rsidR="0057145B" w:rsidRPr="00CE2111" w:rsidRDefault="0057145B" w:rsidP="003D5F3E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CE2111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Year</w:t>
            </w:r>
          </w:p>
        </w:tc>
      </w:tr>
      <w:tr w:rsidR="0057145B" w:rsidRPr="00CE2111" w14:paraId="3642D413" w14:textId="77777777" w:rsidTr="00D74ECC">
        <w:trPr>
          <w:trHeight w:val="315"/>
        </w:trPr>
        <w:tc>
          <w:tcPr>
            <w:tcW w:w="44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75EAA1" w14:textId="35DC7EEA" w:rsidR="0057145B" w:rsidRPr="00CE2111" w:rsidRDefault="00D74ECC" w:rsidP="003D5F3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Internationalization Committee</w:t>
            </w:r>
          </w:p>
        </w:tc>
        <w:tc>
          <w:tcPr>
            <w:tcW w:w="3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B6F8BC" w14:textId="601B3F6A" w:rsidR="0057145B" w:rsidRPr="00CE2111" w:rsidRDefault="00D74ECC" w:rsidP="003D5F3E">
            <w:pPr>
              <w:spacing w:after="0" w:line="24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IYTE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70FA66" w14:textId="59C6C378" w:rsidR="0057145B" w:rsidRPr="00CE2111" w:rsidRDefault="00D74ECC" w:rsidP="003E7B5A">
            <w:pPr>
              <w:spacing w:after="0" w:line="24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2018 </w:t>
            </w:r>
            <w:r w:rsidR="003E7B5A">
              <w:rPr>
                <w:rFonts w:eastAsia="Times New Roman" w:cs="Times New Roman"/>
                <w:sz w:val="20"/>
                <w:szCs w:val="20"/>
              </w:rPr>
              <w:t>to present</w:t>
            </w:r>
          </w:p>
        </w:tc>
      </w:tr>
      <w:tr w:rsidR="0057145B" w:rsidRPr="00CE2111" w14:paraId="7EE05FFC" w14:textId="77777777" w:rsidTr="00D74ECC">
        <w:trPr>
          <w:trHeight w:val="315"/>
        </w:trPr>
        <w:tc>
          <w:tcPr>
            <w:tcW w:w="44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95B990" w14:textId="4D84DD8E" w:rsidR="0057145B" w:rsidRPr="00CE2111" w:rsidRDefault="00D74ECC" w:rsidP="003D5F3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Education Committee</w:t>
            </w:r>
          </w:p>
        </w:tc>
        <w:tc>
          <w:tcPr>
            <w:tcW w:w="3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FCB343" w14:textId="7D346361" w:rsidR="0057145B" w:rsidRPr="00CE2111" w:rsidRDefault="00D74ECC" w:rsidP="003D5F3E">
            <w:pPr>
              <w:spacing w:after="0" w:line="24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IYTE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75E50A" w14:textId="0FD3CC79" w:rsidR="0057145B" w:rsidRPr="00CE2111" w:rsidRDefault="00D74ECC" w:rsidP="003D5F3E">
            <w:pPr>
              <w:spacing w:after="0" w:line="24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2017</w:t>
            </w:r>
            <w:r w:rsidR="003E7B5A">
              <w:rPr>
                <w:rFonts w:eastAsia="Times New Roman" w:cs="Times New Roman"/>
                <w:sz w:val="20"/>
                <w:szCs w:val="20"/>
              </w:rPr>
              <w:t xml:space="preserve"> to present</w:t>
            </w:r>
          </w:p>
        </w:tc>
      </w:tr>
      <w:tr w:rsidR="0057145B" w:rsidRPr="00CE2111" w14:paraId="3AB25F76" w14:textId="77777777" w:rsidTr="00D74ECC">
        <w:trPr>
          <w:trHeight w:val="315"/>
        </w:trPr>
        <w:tc>
          <w:tcPr>
            <w:tcW w:w="44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AF12F3" w14:textId="77777777" w:rsidR="0057145B" w:rsidRPr="00CE2111" w:rsidRDefault="0057145B" w:rsidP="003D5F3E">
            <w:pPr>
              <w:spacing w:after="0" w:line="240" w:lineRule="auto"/>
              <w:jc w:val="both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32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C76B4DE" w14:textId="77777777" w:rsidR="0057145B" w:rsidRPr="00CE2111" w:rsidRDefault="0057145B" w:rsidP="003D5F3E">
            <w:pPr>
              <w:spacing w:after="0" w:line="24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057DA8" w14:textId="77777777" w:rsidR="0057145B" w:rsidRPr="00CE2111" w:rsidRDefault="0057145B" w:rsidP="003D5F3E">
            <w:pPr>
              <w:spacing w:after="0" w:line="240" w:lineRule="auto"/>
              <w:jc w:val="both"/>
              <w:rPr>
                <w:rFonts w:eastAsia="Times New Roman" w:cs="Times New Roman"/>
                <w:sz w:val="20"/>
                <w:szCs w:val="20"/>
              </w:rPr>
            </w:pPr>
          </w:p>
        </w:tc>
      </w:tr>
    </w:tbl>
    <w:p w14:paraId="3B444279" w14:textId="77777777" w:rsidR="00CD64D6" w:rsidRDefault="00CD64D6" w:rsidP="0057145B">
      <w:pPr>
        <w:spacing w:after="0" w:line="240" w:lineRule="auto"/>
      </w:pPr>
    </w:p>
    <w:p w14:paraId="44B6DDAB" w14:textId="77777777" w:rsidR="00CD64D6" w:rsidRDefault="00CD64D6" w:rsidP="0057145B">
      <w:pPr>
        <w:spacing w:after="0" w:line="240" w:lineRule="auto"/>
      </w:pPr>
    </w:p>
    <w:p w14:paraId="5E9BBAB7" w14:textId="39644722" w:rsidR="002072D6" w:rsidRDefault="002072D6" w:rsidP="002072D6">
      <w:pPr>
        <w:spacing w:after="120" w:line="240" w:lineRule="auto"/>
        <w:ind w:left="142"/>
        <w:rPr>
          <w:b/>
          <w:bCs/>
          <w:sz w:val="24"/>
        </w:rPr>
      </w:pPr>
      <w:r>
        <w:rPr>
          <w:b/>
          <w:bCs/>
          <w:sz w:val="24"/>
        </w:rPr>
        <w:t>10</w:t>
      </w:r>
      <w:r w:rsidRPr="007E3E79">
        <w:rPr>
          <w:b/>
          <w:bCs/>
          <w:sz w:val="24"/>
        </w:rPr>
        <w:t xml:space="preserve">. </w:t>
      </w:r>
      <w:r>
        <w:rPr>
          <w:b/>
          <w:bCs/>
          <w:sz w:val="24"/>
        </w:rPr>
        <w:t>Memberships / Fellowships</w:t>
      </w:r>
    </w:p>
    <w:p w14:paraId="2AC60DBF" w14:textId="604A70D2" w:rsidR="00D74ECC" w:rsidRPr="00D74ECC" w:rsidRDefault="00D74ECC" w:rsidP="00D74ECC">
      <w:pPr>
        <w:pStyle w:val="ListParagraph"/>
        <w:numPr>
          <w:ilvl w:val="0"/>
          <w:numId w:val="5"/>
        </w:numPr>
        <w:spacing w:after="120" w:line="240" w:lineRule="auto"/>
        <w:rPr>
          <w:bCs/>
        </w:rPr>
      </w:pPr>
      <w:r w:rsidRPr="00D74ECC">
        <w:rPr>
          <w:bCs/>
        </w:rPr>
        <w:t>Registered Architect, Architecture Union, Arab Republic of Egypt, 1987.</w:t>
      </w:r>
    </w:p>
    <w:p w14:paraId="63B5E8D9" w14:textId="411B8913" w:rsidR="002072D6" w:rsidRPr="008B7AE5" w:rsidRDefault="00D74ECC" w:rsidP="008B7AE5">
      <w:pPr>
        <w:pStyle w:val="ListParagraph"/>
        <w:numPr>
          <w:ilvl w:val="0"/>
          <w:numId w:val="5"/>
        </w:numPr>
        <w:spacing w:after="120" w:line="240" w:lineRule="auto"/>
        <w:rPr>
          <w:bCs/>
        </w:rPr>
      </w:pPr>
      <w:r w:rsidRPr="00D74ECC">
        <w:rPr>
          <w:bCs/>
        </w:rPr>
        <w:t>Passed the qualification requirements of the USA Registered Architecture License Exam 2004.</w:t>
      </w:r>
    </w:p>
    <w:p w14:paraId="0795F542" w14:textId="77777777" w:rsidR="00CD64D6" w:rsidRDefault="00CD64D6" w:rsidP="0057145B">
      <w:pPr>
        <w:spacing w:after="0" w:line="240" w:lineRule="auto"/>
      </w:pPr>
    </w:p>
    <w:p w14:paraId="171BD04E" w14:textId="63860912" w:rsidR="00D10598" w:rsidRDefault="008B7AE5" w:rsidP="00D10598">
      <w:pPr>
        <w:spacing w:after="120" w:line="240" w:lineRule="auto"/>
        <w:ind w:left="142"/>
        <w:rPr>
          <w:b/>
          <w:bCs/>
          <w:sz w:val="24"/>
        </w:rPr>
      </w:pPr>
      <w:r>
        <w:rPr>
          <w:b/>
          <w:bCs/>
          <w:sz w:val="24"/>
        </w:rPr>
        <w:t>11</w:t>
      </w:r>
      <w:r w:rsidR="00D10598" w:rsidRPr="007E3E79">
        <w:rPr>
          <w:b/>
          <w:bCs/>
          <w:sz w:val="24"/>
        </w:rPr>
        <w:t xml:space="preserve">. </w:t>
      </w:r>
      <w:r w:rsidR="00D10598">
        <w:rPr>
          <w:b/>
          <w:bCs/>
          <w:sz w:val="24"/>
        </w:rPr>
        <w:t>Other</w:t>
      </w:r>
      <w:r w:rsidR="00E04059">
        <w:rPr>
          <w:b/>
          <w:bCs/>
          <w:sz w:val="24"/>
        </w:rPr>
        <w:t xml:space="preserve"> (Design, Art, or related Events involved)</w:t>
      </w:r>
    </w:p>
    <w:p w14:paraId="47C5EED7" w14:textId="1973F70C" w:rsidR="00D74ECC" w:rsidRDefault="00D74ECC" w:rsidP="00D74ECC">
      <w:pPr>
        <w:pStyle w:val="ListParagraph"/>
        <w:numPr>
          <w:ilvl w:val="0"/>
          <w:numId w:val="6"/>
        </w:numPr>
      </w:pPr>
      <w:r w:rsidRPr="00D74ECC">
        <w:t xml:space="preserve">Tatar Creek “Tatar </w:t>
      </w:r>
      <w:proofErr w:type="spellStart"/>
      <w:r w:rsidRPr="00D74ECC">
        <w:t>Deresi</w:t>
      </w:r>
      <w:proofErr w:type="spellEnd"/>
      <w:r w:rsidRPr="00D74ECC">
        <w:t xml:space="preserve">”. Member of the design team appointed by Izmir institute of technology (2019 to </w:t>
      </w:r>
      <w:r w:rsidR="003E7B5A" w:rsidRPr="00D74ECC">
        <w:t>present</w:t>
      </w:r>
      <w:r w:rsidRPr="00D74ECC">
        <w:t>)</w:t>
      </w:r>
    </w:p>
    <w:p w14:paraId="697197C1" w14:textId="21129A38" w:rsidR="00D74ECC" w:rsidRDefault="00D74ECC" w:rsidP="00D74ECC">
      <w:pPr>
        <w:pStyle w:val="ListParagraph"/>
        <w:numPr>
          <w:ilvl w:val="0"/>
          <w:numId w:val="6"/>
        </w:numPr>
        <w:spacing w:after="0" w:line="240" w:lineRule="auto"/>
      </w:pPr>
      <w:r>
        <w:t>Ideas for Bornova Project 5th time exhibit, third</w:t>
      </w:r>
      <w:r w:rsidR="008B7AE5">
        <w:t>-</w:t>
      </w:r>
      <w:r>
        <w:t>year design studio projects, October 2018</w:t>
      </w:r>
    </w:p>
    <w:p w14:paraId="45D7A692" w14:textId="30976068" w:rsidR="00D74ECC" w:rsidRDefault="00D74ECC" w:rsidP="00D74ECC">
      <w:pPr>
        <w:pStyle w:val="ListParagraph"/>
        <w:numPr>
          <w:ilvl w:val="0"/>
          <w:numId w:val="6"/>
        </w:numPr>
        <w:spacing w:after="0" w:line="240" w:lineRule="auto"/>
      </w:pPr>
      <w:r>
        <w:t>Ideas for Bornova Project 3rd time exhibit, third</w:t>
      </w:r>
      <w:r w:rsidR="008B7AE5">
        <w:t>-</w:t>
      </w:r>
      <w:r>
        <w:t>year design studio projects, October 2017</w:t>
      </w:r>
    </w:p>
    <w:p w14:paraId="7D1E189C" w14:textId="3591D55C" w:rsidR="00D74ECC" w:rsidRDefault="008B7AE5" w:rsidP="00D74ECC">
      <w:pPr>
        <w:pStyle w:val="ListParagraph"/>
        <w:numPr>
          <w:ilvl w:val="0"/>
          <w:numId w:val="6"/>
        </w:numPr>
        <w:spacing w:after="0" w:line="240" w:lineRule="auto"/>
      </w:pPr>
      <w:r>
        <w:t>The w</w:t>
      </w:r>
      <w:r w:rsidR="00D74ECC">
        <w:t xml:space="preserve">orkshop, </w:t>
      </w:r>
      <w:proofErr w:type="spellStart"/>
      <w:r w:rsidR="00D74ECC">
        <w:t>Kadikoy</w:t>
      </w:r>
      <w:proofErr w:type="spellEnd"/>
      <w:r w:rsidR="00D74ECC">
        <w:t xml:space="preserve"> Municipality, Natural and local construction materials, Istanbul, July 2017</w:t>
      </w:r>
    </w:p>
    <w:p w14:paraId="7BDD7406" w14:textId="31BF45B3" w:rsidR="002072D6" w:rsidRDefault="00D74ECC" w:rsidP="00D74ECC">
      <w:pPr>
        <w:pStyle w:val="ListParagraph"/>
        <w:numPr>
          <w:ilvl w:val="0"/>
          <w:numId w:val="6"/>
        </w:numPr>
        <w:spacing w:after="0" w:line="240" w:lineRule="auto"/>
      </w:pPr>
      <w:r>
        <w:t>Ideas for Bornova Project 2nd time exhibit, third</w:t>
      </w:r>
      <w:r w:rsidR="008B7AE5">
        <w:t>-</w:t>
      </w:r>
      <w:r>
        <w:t>year design studio projects, September 2016</w:t>
      </w:r>
    </w:p>
    <w:p w14:paraId="305E0F06" w14:textId="11E1ADFC" w:rsidR="00D74ECC" w:rsidRDefault="00D74ECC" w:rsidP="00D74ECC">
      <w:pPr>
        <w:pStyle w:val="ListParagraph"/>
        <w:numPr>
          <w:ilvl w:val="0"/>
          <w:numId w:val="6"/>
        </w:numPr>
      </w:pPr>
      <w:r w:rsidRPr="00D74ECC">
        <w:t xml:space="preserve">Architectural design project of </w:t>
      </w:r>
      <w:proofErr w:type="spellStart"/>
      <w:r w:rsidRPr="00D74ECC">
        <w:t>Gaziemir</w:t>
      </w:r>
      <w:proofErr w:type="spellEnd"/>
      <w:r w:rsidRPr="00D74ECC">
        <w:t xml:space="preserve"> municipality building, Izmir, Turkey, Oct. 2010</w:t>
      </w:r>
    </w:p>
    <w:sectPr w:rsidR="00D74ECC" w:rsidSect="00B5431E">
      <w:headerReference w:type="default" r:id="rId9"/>
      <w:pgSz w:w="12240" w:h="15840"/>
      <w:pgMar w:top="1418" w:right="720" w:bottom="720" w:left="851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1DA2AA" w14:textId="77777777" w:rsidR="000421DC" w:rsidRDefault="000421DC" w:rsidP="00B5431E">
      <w:pPr>
        <w:spacing w:after="0" w:line="240" w:lineRule="auto"/>
      </w:pPr>
      <w:r>
        <w:separator/>
      </w:r>
    </w:p>
  </w:endnote>
  <w:endnote w:type="continuationSeparator" w:id="0">
    <w:p w14:paraId="75C7E036" w14:textId="77777777" w:rsidR="000421DC" w:rsidRDefault="000421DC" w:rsidP="00B543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C06B9D" w14:textId="77777777" w:rsidR="000421DC" w:rsidRDefault="000421DC" w:rsidP="00B5431E">
      <w:pPr>
        <w:spacing w:after="0" w:line="240" w:lineRule="auto"/>
      </w:pPr>
      <w:r>
        <w:separator/>
      </w:r>
    </w:p>
  </w:footnote>
  <w:footnote w:type="continuationSeparator" w:id="0">
    <w:p w14:paraId="78426B59" w14:textId="77777777" w:rsidR="000421DC" w:rsidRDefault="000421DC" w:rsidP="00B543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21EDAC" w14:textId="0BE2179F" w:rsidR="00B5431E" w:rsidRPr="007E3E79" w:rsidRDefault="00011858" w:rsidP="00011858">
    <w:pPr>
      <w:tabs>
        <w:tab w:val="left" w:pos="2445"/>
        <w:tab w:val="right" w:pos="10669"/>
      </w:tabs>
      <w:spacing w:after="0" w:line="240" w:lineRule="auto"/>
      <w:jc w:val="right"/>
      <w:rPr>
        <w:b/>
        <w:sz w:val="24"/>
      </w:rPr>
    </w:pPr>
    <w:r>
      <w:rPr>
        <w:b/>
        <w:sz w:val="24"/>
      </w:rPr>
      <w:tab/>
    </w:r>
    <w:r w:rsidR="00B5431E" w:rsidRPr="007E3E79">
      <w:rPr>
        <w:b/>
        <w:sz w:val="24"/>
      </w:rPr>
      <w:t>EK 1.</w:t>
    </w:r>
  </w:p>
  <w:p w14:paraId="09759A17" w14:textId="77777777" w:rsidR="00011858" w:rsidRPr="00011858" w:rsidRDefault="00011858" w:rsidP="00011858">
    <w:pPr>
      <w:spacing w:after="0" w:line="240" w:lineRule="auto"/>
      <w:ind w:left="1843"/>
      <w:rPr>
        <w:rFonts w:ascii="Times New Roman" w:eastAsia="Times New Roman" w:hAnsi="Times New Roman" w:cs="Times New Roman"/>
        <w:b/>
        <w:bCs/>
        <w:sz w:val="24"/>
        <w:szCs w:val="24"/>
        <w:lang w:val="tr-TR" w:eastAsia="tr-TR"/>
      </w:rPr>
    </w:pPr>
    <w:r w:rsidRPr="00011858">
      <w:rPr>
        <w:rFonts w:ascii="Times New Roman" w:eastAsia="Times New Roman" w:hAnsi="Times New Roman" w:cs="Times New Roman"/>
        <w:b/>
        <w:bCs/>
        <w:sz w:val="24"/>
        <w:szCs w:val="24"/>
        <w:lang w:val="tr-TR" w:eastAsia="tr-TR"/>
      </w:rPr>
      <w:t xml:space="preserve">IYTE Mimarlık Bölümü </w:t>
    </w:r>
  </w:p>
  <w:p w14:paraId="7FA523BE" w14:textId="6670DC58" w:rsidR="00011858" w:rsidRPr="00011858" w:rsidRDefault="00011858" w:rsidP="00011858">
    <w:pPr>
      <w:spacing w:after="0" w:line="240" w:lineRule="auto"/>
      <w:ind w:left="1101" w:firstLine="720"/>
      <w:rPr>
        <w:rFonts w:ascii="Times New Roman" w:eastAsia="Times New Roman" w:hAnsi="Times New Roman" w:cs="Times New Roman"/>
        <w:b/>
        <w:bCs/>
        <w:sz w:val="24"/>
        <w:szCs w:val="24"/>
        <w:lang w:val="tr-TR" w:eastAsia="tr-TR"/>
      </w:rPr>
    </w:pPr>
    <w:r w:rsidRPr="00011858">
      <w:rPr>
        <w:rFonts w:ascii="Times New Roman" w:eastAsia="Times New Roman" w:hAnsi="Times New Roman" w:cs="Times New Roman"/>
        <w:b/>
        <w:bCs/>
        <w:sz w:val="24"/>
        <w:szCs w:val="24"/>
        <w:lang w:val="tr-TR" w:eastAsia="tr-TR"/>
      </w:rPr>
      <w:t>MIAK</w:t>
    </w:r>
    <w:r>
      <w:rPr>
        <w:rFonts w:ascii="Times New Roman" w:eastAsia="Times New Roman" w:hAnsi="Times New Roman" w:cs="Times New Roman"/>
        <w:b/>
        <w:bCs/>
        <w:sz w:val="24"/>
        <w:szCs w:val="24"/>
        <w:lang w:val="tr-TR" w:eastAsia="tr-TR"/>
      </w:rPr>
      <w:t xml:space="preserve"> Ulusal Akreditasyon Başvurusu </w:t>
    </w:r>
    <w:r w:rsidRPr="00011858">
      <w:rPr>
        <w:rFonts w:ascii="Times New Roman" w:eastAsia="Times New Roman" w:hAnsi="Times New Roman" w:cs="Times New Roman"/>
        <w:b/>
        <w:bCs/>
        <w:sz w:val="24"/>
        <w:szCs w:val="24"/>
        <w:lang w:val="tr-TR" w:eastAsia="tr-TR"/>
      </w:rPr>
      <w:t>2020</w:t>
    </w:r>
  </w:p>
  <w:p w14:paraId="0139F5CE" w14:textId="77777777" w:rsidR="00011858" w:rsidRDefault="00B5431E" w:rsidP="00011858">
    <w:pPr>
      <w:spacing w:after="0"/>
      <w:ind w:left="1101" w:firstLine="720"/>
      <w:rPr>
        <w:rFonts w:ascii="Times New Roman" w:eastAsia="Times New Roman" w:hAnsi="Times New Roman" w:cs="Times New Roman"/>
        <w:b/>
        <w:bCs/>
        <w:sz w:val="24"/>
        <w:szCs w:val="24"/>
        <w:lang w:val="tr-TR" w:eastAsia="tr-TR"/>
      </w:rPr>
    </w:pPr>
    <w:r w:rsidRPr="00011858">
      <w:rPr>
        <w:rFonts w:ascii="Times New Roman" w:eastAsia="Times New Roman" w:hAnsi="Times New Roman" w:cs="Times New Roman"/>
        <w:b/>
        <w:bCs/>
        <w:sz w:val="24"/>
        <w:szCs w:val="24"/>
        <w:lang w:val="tr-TR" w:eastAsia="tr-TR"/>
      </w:rPr>
      <w:t>Ö</w:t>
    </w:r>
    <w:r w:rsidR="00011858">
      <w:rPr>
        <w:rFonts w:ascii="Times New Roman" w:eastAsia="Times New Roman" w:hAnsi="Times New Roman" w:cs="Times New Roman"/>
        <w:b/>
        <w:bCs/>
        <w:sz w:val="24"/>
        <w:szCs w:val="24"/>
        <w:lang w:val="tr-TR" w:eastAsia="tr-TR"/>
      </w:rPr>
      <w:t>ğretim Elemanlarının Özgeçmişleri</w:t>
    </w:r>
  </w:p>
  <w:p w14:paraId="4497B063" w14:textId="27977DE2" w:rsidR="00B5431E" w:rsidRPr="00011858" w:rsidRDefault="00B5431E" w:rsidP="00011858">
    <w:pPr>
      <w:spacing w:after="0"/>
      <w:ind w:left="1101" w:firstLine="720"/>
      <w:rPr>
        <w:rFonts w:ascii="Times New Roman" w:eastAsia="Times New Roman" w:hAnsi="Times New Roman" w:cs="Times New Roman"/>
        <w:b/>
        <w:bCs/>
        <w:sz w:val="24"/>
        <w:szCs w:val="24"/>
        <w:lang w:val="tr-TR" w:eastAsia="tr-TR"/>
      </w:rPr>
    </w:pPr>
    <w:r w:rsidRPr="007E3E79">
      <w:rPr>
        <w:b/>
        <w:noProof/>
        <w:sz w:val="24"/>
      </w:rPr>
      <w:drawing>
        <wp:anchor distT="0" distB="0" distL="114300" distR="114300" simplePos="0" relativeHeight="251659264" behindDoc="0" locked="1" layoutInCell="1" allowOverlap="0" wp14:anchorId="630B80DA" wp14:editId="5D794BD0">
          <wp:simplePos x="0" y="0"/>
          <wp:positionH relativeFrom="column">
            <wp:posOffset>71755</wp:posOffset>
          </wp:positionH>
          <wp:positionV relativeFrom="paragraph">
            <wp:posOffset>-761365</wp:posOffset>
          </wp:positionV>
          <wp:extent cx="982980" cy="98298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yte_logo-tu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980" cy="982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435B8"/>
    <w:multiLevelType w:val="hybridMultilevel"/>
    <w:tmpl w:val="082012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C025C"/>
    <w:multiLevelType w:val="hybridMultilevel"/>
    <w:tmpl w:val="58F2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A33F51"/>
    <w:multiLevelType w:val="hybridMultilevel"/>
    <w:tmpl w:val="76AE5C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20183E"/>
    <w:multiLevelType w:val="hybridMultilevel"/>
    <w:tmpl w:val="FC40D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8507F"/>
    <w:multiLevelType w:val="hybridMultilevel"/>
    <w:tmpl w:val="B316FEAA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7F0F2FB0"/>
    <w:multiLevelType w:val="hybridMultilevel"/>
    <w:tmpl w:val="7D140EDA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7F1E6AF0"/>
    <w:multiLevelType w:val="hybridMultilevel"/>
    <w:tmpl w:val="AD40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4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DQ2NzOxsDA2szRQ0lEKTi0uzszPAykwrAUAonsYISwAAAA="/>
  </w:docVars>
  <w:rsids>
    <w:rsidRoot w:val="00632016"/>
    <w:rsid w:val="00011858"/>
    <w:rsid w:val="000421DC"/>
    <w:rsid w:val="000545DE"/>
    <w:rsid w:val="0007377D"/>
    <w:rsid w:val="000D30D9"/>
    <w:rsid w:val="000D3FAA"/>
    <w:rsid w:val="001507DE"/>
    <w:rsid w:val="00183E65"/>
    <w:rsid w:val="00193042"/>
    <w:rsid w:val="001A52CF"/>
    <w:rsid w:val="001A7B5D"/>
    <w:rsid w:val="001C2096"/>
    <w:rsid w:val="002072D6"/>
    <w:rsid w:val="002435E4"/>
    <w:rsid w:val="00247E8F"/>
    <w:rsid w:val="00266A37"/>
    <w:rsid w:val="002A507F"/>
    <w:rsid w:val="002D0A80"/>
    <w:rsid w:val="0030081F"/>
    <w:rsid w:val="00316085"/>
    <w:rsid w:val="00345402"/>
    <w:rsid w:val="003E1501"/>
    <w:rsid w:val="003E7B5A"/>
    <w:rsid w:val="00407299"/>
    <w:rsid w:val="005420E2"/>
    <w:rsid w:val="0057145B"/>
    <w:rsid w:val="005745A1"/>
    <w:rsid w:val="005749FF"/>
    <w:rsid w:val="00587332"/>
    <w:rsid w:val="00632016"/>
    <w:rsid w:val="006677E2"/>
    <w:rsid w:val="00684C37"/>
    <w:rsid w:val="00705004"/>
    <w:rsid w:val="00710454"/>
    <w:rsid w:val="0074131B"/>
    <w:rsid w:val="00744DB4"/>
    <w:rsid w:val="00784BD9"/>
    <w:rsid w:val="007E3E79"/>
    <w:rsid w:val="008B7AE5"/>
    <w:rsid w:val="008D740D"/>
    <w:rsid w:val="00922D1D"/>
    <w:rsid w:val="009A29AB"/>
    <w:rsid w:val="009C6A9B"/>
    <w:rsid w:val="009D202A"/>
    <w:rsid w:val="009D453D"/>
    <w:rsid w:val="009D5FB2"/>
    <w:rsid w:val="00A219F4"/>
    <w:rsid w:val="00A320D8"/>
    <w:rsid w:val="00A42028"/>
    <w:rsid w:val="00AB5BDD"/>
    <w:rsid w:val="00B449DE"/>
    <w:rsid w:val="00B51341"/>
    <w:rsid w:val="00B5431E"/>
    <w:rsid w:val="00BB43CE"/>
    <w:rsid w:val="00BD623C"/>
    <w:rsid w:val="00C214D8"/>
    <w:rsid w:val="00C8638F"/>
    <w:rsid w:val="00CC61A7"/>
    <w:rsid w:val="00CD64D6"/>
    <w:rsid w:val="00CE2111"/>
    <w:rsid w:val="00D07FB2"/>
    <w:rsid w:val="00D10598"/>
    <w:rsid w:val="00D74ECC"/>
    <w:rsid w:val="00E04059"/>
    <w:rsid w:val="00E74E76"/>
    <w:rsid w:val="00EB5FD0"/>
    <w:rsid w:val="00EF42AF"/>
    <w:rsid w:val="00F06D98"/>
    <w:rsid w:val="00F16BF1"/>
    <w:rsid w:val="00F44E47"/>
    <w:rsid w:val="00F84D81"/>
    <w:rsid w:val="00FA6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B2E87F"/>
  <w15:docId w15:val="{05A63821-1A41-4F45-ACDD-C518D87B9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01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0D3FAA"/>
    <w:rPr>
      <w:color w:val="808080"/>
    </w:rPr>
  </w:style>
  <w:style w:type="table" w:styleId="TableGrid">
    <w:name w:val="Table Grid"/>
    <w:basedOn w:val="TableNormal"/>
    <w:uiPriority w:val="59"/>
    <w:unhideWhenUsed/>
    <w:rsid w:val="009D45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07D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43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31E"/>
  </w:style>
  <w:style w:type="paragraph" w:styleId="Footer">
    <w:name w:val="footer"/>
    <w:basedOn w:val="Normal"/>
    <w:link w:val="FooterChar"/>
    <w:uiPriority w:val="99"/>
    <w:unhideWhenUsed/>
    <w:rsid w:val="00B543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31E"/>
  </w:style>
  <w:style w:type="character" w:styleId="Hyperlink">
    <w:name w:val="Hyperlink"/>
    <w:basedOn w:val="DefaultParagraphFont"/>
    <w:uiPriority w:val="99"/>
    <w:unhideWhenUsed/>
    <w:rsid w:val="009C6A9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8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0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21625/archive.v2i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D7B467-4451-4C4A-9B20-6A7EBB4DE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7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lıhan Çevik</dc:creator>
  <cp:lastModifiedBy>kamal-mohamed</cp:lastModifiedBy>
  <cp:revision>2</cp:revision>
  <dcterms:created xsi:type="dcterms:W3CDTF">2020-12-02T16:54:00Z</dcterms:created>
  <dcterms:modified xsi:type="dcterms:W3CDTF">2020-12-02T16:54:00Z</dcterms:modified>
</cp:coreProperties>
</file>